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1F244" w14:textId="2F25D4A9" w:rsidR="009A05D3" w:rsidRDefault="009A05D3" w:rsidP="009A05D3">
      <w:pPr>
        <w:pStyle w:val="Heading1"/>
        <w:rPr>
          <w:noProof/>
        </w:rPr>
      </w:pPr>
      <w:r>
        <w:rPr>
          <w:noProof/>
        </w:rPr>
        <w:t>Anypoint Monitoring and Auomation</w:t>
      </w:r>
    </w:p>
    <w:p w14:paraId="595C1668" w14:textId="34AC9D4A" w:rsidR="009A05D3" w:rsidRDefault="009A05D3" w:rsidP="009A05D3">
      <w:r>
        <w:t>There are various component which helps us to monito mule application</w:t>
      </w:r>
    </w:p>
    <w:p w14:paraId="5D1AEE25" w14:textId="5C4D358B" w:rsidR="009A05D3" w:rsidRDefault="009A05D3" w:rsidP="009A05D3">
      <w:pPr>
        <w:pStyle w:val="Heading1"/>
      </w:pPr>
      <w:r>
        <w:t>Visualizer</w:t>
      </w:r>
    </w:p>
    <w:p w14:paraId="7E82A2FD" w14:textId="77777777" w:rsidR="00594ED8" w:rsidRPr="00594ED8" w:rsidRDefault="00594ED8" w:rsidP="00594ED8">
      <w:r>
        <w:t>Visualizer – displays all the APIs deployed in a particular environment</w:t>
      </w:r>
    </w:p>
    <w:p w14:paraId="7C3B97F6" w14:textId="16BF9A70" w:rsidR="00594ED8" w:rsidRPr="00594ED8" w:rsidRDefault="00594ED8" w:rsidP="00594ED8">
      <w:r>
        <w:t xml:space="preserve">It is </w:t>
      </w:r>
      <w:r>
        <w:t>useful</w:t>
      </w:r>
      <w:r>
        <w:t xml:space="preserve"> especially if you have to manage 100s of APIs</w:t>
      </w:r>
    </w:p>
    <w:p w14:paraId="190C0E05" w14:textId="279DB704" w:rsidR="00594ED8" w:rsidRPr="00594ED8" w:rsidRDefault="00594ED8" w:rsidP="00594ED8">
      <w:r>
        <w:t>It provides a graphical interface to view the application n/w</w:t>
      </w:r>
    </w:p>
    <w:p w14:paraId="2005A7B1" w14:textId="5FC8ED63" w:rsidR="009A05D3" w:rsidRDefault="009A05D3" w:rsidP="009A05D3">
      <w:r>
        <w:t>By default visualizer is not enabled</w:t>
      </w:r>
    </w:p>
    <w:p w14:paraId="3A47DA7D" w14:textId="58E66777" w:rsidR="009A05D3" w:rsidRDefault="009A05D3" w:rsidP="009A05D3">
      <w:r>
        <w:t>To Enable: First you need to assign roles</w:t>
      </w:r>
    </w:p>
    <w:p w14:paraId="6A2796B7" w14:textId="49FCF4F2" w:rsidR="009A05D3" w:rsidRDefault="009A05D3" w:rsidP="009A05D3">
      <w:pPr>
        <w:pStyle w:val="ListParagraph"/>
        <w:numPr>
          <w:ilvl w:val="0"/>
          <w:numId w:val="1"/>
        </w:numPr>
        <w:ind w:left="540"/>
      </w:pPr>
      <w:proofErr w:type="spellStart"/>
      <w:r>
        <w:t>Goto</w:t>
      </w:r>
      <w:proofErr w:type="spellEnd"/>
      <w:r>
        <w:t xml:space="preserve"> access management</w:t>
      </w:r>
    </w:p>
    <w:p w14:paraId="712568DF" w14:textId="77777777" w:rsidR="009A05D3" w:rsidRDefault="009A05D3" w:rsidP="009A05D3">
      <w:pPr>
        <w:pStyle w:val="ListParagraph"/>
        <w:numPr>
          <w:ilvl w:val="0"/>
          <w:numId w:val="1"/>
        </w:numPr>
      </w:pPr>
      <w:r>
        <w:t>Then select Roles and add roles to users</w:t>
      </w:r>
    </w:p>
    <w:p w14:paraId="2175A1CF" w14:textId="77777777" w:rsidR="009A05D3" w:rsidRDefault="009A05D3" w:rsidP="009A05D3">
      <w:pPr>
        <w:pStyle w:val="ListParagraph"/>
        <w:numPr>
          <w:ilvl w:val="0"/>
          <w:numId w:val="1"/>
        </w:numPr>
      </w:pPr>
      <w:r>
        <w:t>This enables user to have a visualization roles</w:t>
      </w:r>
    </w:p>
    <w:p w14:paraId="6D782589" w14:textId="77777777" w:rsidR="009A05D3" w:rsidRDefault="009A05D3" w:rsidP="009A05D3">
      <w:r>
        <w:t xml:space="preserve">There are three types of visualizer </w:t>
      </w:r>
    </w:p>
    <w:p w14:paraId="7DAAAAD6" w14:textId="497EA1FB" w:rsidR="009A05D3" w:rsidRDefault="009A05D3" w:rsidP="009A05D3">
      <w:pPr>
        <w:pStyle w:val="ListParagraph"/>
        <w:numPr>
          <w:ilvl w:val="0"/>
          <w:numId w:val="2"/>
        </w:numPr>
      </w:pPr>
      <w:r>
        <w:t>Architecture View</w:t>
      </w:r>
    </w:p>
    <w:p w14:paraId="084DC3A1" w14:textId="1A18F081" w:rsidR="009A05D3" w:rsidRDefault="009A05D3" w:rsidP="009A05D3">
      <w:pPr>
        <w:pStyle w:val="ListParagraph"/>
        <w:numPr>
          <w:ilvl w:val="0"/>
          <w:numId w:val="2"/>
        </w:numPr>
      </w:pPr>
      <w:r>
        <w:t xml:space="preserve">Troubleshooting View </w:t>
      </w:r>
    </w:p>
    <w:p w14:paraId="49CF41EE" w14:textId="5A1D8A60" w:rsidR="009A05D3" w:rsidRDefault="009A05D3" w:rsidP="009A05D3">
      <w:pPr>
        <w:pStyle w:val="ListParagraph"/>
        <w:numPr>
          <w:ilvl w:val="0"/>
          <w:numId w:val="2"/>
        </w:numPr>
      </w:pPr>
      <w:r>
        <w:t>Policies View</w:t>
      </w:r>
    </w:p>
    <w:p w14:paraId="3A527A23" w14:textId="32C1B02E" w:rsidR="009A05D3" w:rsidRDefault="009A05D3" w:rsidP="009A05D3">
      <w:pPr>
        <w:pStyle w:val="ListParagraph"/>
      </w:pPr>
    </w:p>
    <w:p w14:paraId="4B90B0A6" w14:textId="08D5A547" w:rsidR="009A05D3" w:rsidRDefault="009A05D3" w:rsidP="009A05D3">
      <w:pPr>
        <w:pStyle w:val="ListParagraph"/>
      </w:pPr>
    </w:p>
    <w:p w14:paraId="2EEE9208" w14:textId="3562F2CC" w:rsidR="009A05D3" w:rsidRDefault="009A05D3" w:rsidP="009A05D3">
      <w:pPr>
        <w:pStyle w:val="Heading2"/>
        <w:numPr>
          <w:ilvl w:val="0"/>
          <w:numId w:val="4"/>
        </w:numPr>
        <w:ind w:left="360"/>
      </w:pPr>
      <w:r>
        <w:t>Architecture View</w:t>
      </w:r>
    </w:p>
    <w:p w14:paraId="30094F95" w14:textId="4E543D95" w:rsidR="009A05D3" w:rsidRDefault="009A05D3" w:rsidP="009A05D3">
      <w:pPr>
        <w:pStyle w:val="ListParagraph"/>
        <w:numPr>
          <w:ilvl w:val="0"/>
          <w:numId w:val="1"/>
        </w:numPr>
      </w:pPr>
      <w:r>
        <w:t>Displays application network view of your organization</w:t>
      </w:r>
    </w:p>
    <w:p w14:paraId="10CB655B" w14:textId="765B6029" w:rsidR="009A05D3" w:rsidRDefault="009A05D3" w:rsidP="009A05D3">
      <w:pPr>
        <w:pStyle w:val="ListParagraph"/>
        <w:numPr>
          <w:ilvl w:val="0"/>
          <w:numId w:val="1"/>
        </w:numPr>
      </w:pPr>
      <w:r>
        <w:t>i.e. we can see all the application in API-led connectivity diagram</w:t>
      </w:r>
    </w:p>
    <w:p w14:paraId="2A84FE21" w14:textId="212DC1FF" w:rsidR="009A05D3" w:rsidRDefault="009A05D3" w:rsidP="009A05D3">
      <w:pPr>
        <w:pStyle w:val="ListParagraph"/>
        <w:numPr>
          <w:ilvl w:val="0"/>
          <w:numId w:val="1"/>
        </w:numPr>
      </w:pPr>
      <w:r>
        <w:t>It helps to see how the traffic flow from users to mule applications</w:t>
      </w:r>
    </w:p>
    <w:p w14:paraId="7378133F" w14:textId="792099F0" w:rsidR="009A05D3" w:rsidRDefault="009A05D3" w:rsidP="009A05D3">
      <w:pPr>
        <w:pStyle w:val="ListParagraph"/>
        <w:numPr>
          <w:ilvl w:val="0"/>
          <w:numId w:val="1"/>
        </w:numPr>
      </w:pPr>
      <w:r>
        <w:t>Displays interaction between APIs based on API-led connectivity</w:t>
      </w:r>
    </w:p>
    <w:p w14:paraId="052A1E5F" w14:textId="66CC7C82" w:rsidR="009A05D3" w:rsidRDefault="009A05D3" w:rsidP="009A05D3">
      <w:pPr>
        <w:pStyle w:val="ListParagraph"/>
        <w:numPr>
          <w:ilvl w:val="0"/>
          <w:numId w:val="1"/>
        </w:numPr>
      </w:pPr>
      <w:r>
        <w:t>Here,</w:t>
      </w:r>
    </w:p>
    <w:p w14:paraId="4DD16436" w14:textId="7F5AF4F9" w:rsidR="009A05D3" w:rsidRDefault="009A05D3" w:rsidP="009A05D3">
      <w:pPr>
        <w:pStyle w:val="ListParagraph"/>
        <w:numPr>
          <w:ilvl w:val="1"/>
          <w:numId w:val="1"/>
        </w:numPr>
      </w:pPr>
      <w:r>
        <w:t>Node – are the applications</w:t>
      </w:r>
    </w:p>
    <w:p w14:paraId="5F74E8AB" w14:textId="0C16A1F4" w:rsidR="009A05D3" w:rsidRDefault="009A05D3" w:rsidP="009A05D3">
      <w:pPr>
        <w:pStyle w:val="ListParagraph"/>
        <w:numPr>
          <w:ilvl w:val="1"/>
          <w:numId w:val="1"/>
        </w:numPr>
      </w:pPr>
      <w:r>
        <w:t>Edges – are the direction of request</w:t>
      </w:r>
    </w:p>
    <w:p w14:paraId="5B4FB5F3" w14:textId="1965D9C5" w:rsidR="009A05D3" w:rsidRDefault="009A05D3" w:rsidP="009A05D3">
      <w:pPr>
        <w:pStyle w:val="ListParagraph"/>
        <w:numPr>
          <w:ilvl w:val="0"/>
          <w:numId w:val="1"/>
        </w:numPr>
      </w:pPr>
      <w:r>
        <w:t>These nodes and edges are dynamically created based on the real time traffic</w:t>
      </w:r>
    </w:p>
    <w:p w14:paraId="7360286A" w14:textId="40F8864F" w:rsidR="009A05D3" w:rsidRDefault="009A05D3" w:rsidP="009A05D3">
      <w:pPr>
        <w:pStyle w:val="ListParagraph"/>
        <w:numPr>
          <w:ilvl w:val="0"/>
          <w:numId w:val="1"/>
        </w:numPr>
      </w:pPr>
      <w:r>
        <w:t>You can define the type of the layer the API belongs to</w:t>
      </w:r>
    </w:p>
    <w:p w14:paraId="4EAF7D1F" w14:textId="357B0096" w:rsidR="009A05D3" w:rsidRDefault="009A05D3" w:rsidP="009A05D3">
      <w:pPr>
        <w:pStyle w:val="ListParagraph"/>
        <w:numPr>
          <w:ilvl w:val="1"/>
          <w:numId w:val="1"/>
        </w:numPr>
      </w:pPr>
      <w:r>
        <w:t>BY DEFAULT: these nodes are not intact with the particular layer</w:t>
      </w:r>
    </w:p>
    <w:p w14:paraId="4AD2468B" w14:textId="4013E0E6" w:rsidR="009A05D3" w:rsidRDefault="009A05D3" w:rsidP="009A05D3">
      <w:pPr>
        <w:pStyle w:val="ListParagraph"/>
        <w:numPr>
          <w:ilvl w:val="1"/>
          <w:numId w:val="1"/>
        </w:numPr>
      </w:pPr>
      <w:r>
        <w:t>Option</w:t>
      </w:r>
    </w:p>
    <w:p w14:paraId="55A79E10" w14:textId="76232BB8" w:rsidR="009A05D3" w:rsidRDefault="009A05D3" w:rsidP="009A05D3">
      <w:pPr>
        <w:pStyle w:val="ListParagraph"/>
        <w:numPr>
          <w:ilvl w:val="2"/>
          <w:numId w:val="1"/>
        </w:numPr>
      </w:pPr>
      <w:r>
        <w:t>You can manually link application to a layer</w:t>
      </w:r>
    </w:p>
    <w:p w14:paraId="3E513139" w14:textId="19455AF2" w:rsidR="009A05D3" w:rsidRDefault="009A05D3" w:rsidP="009A05D3">
      <w:pPr>
        <w:pStyle w:val="ListParagraph"/>
        <w:numPr>
          <w:ilvl w:val="2"/>
          <w:numId w:val="1"/>
        </w:numPr>
      </w:pPr>
      <w:r>
        <w:t>Or during the deployment you can add layer name and even add organization name</w:t>
      </w:r>
    </w:p>
    <w:p w14:paraId="14BEAC04" w14:textId="428473E0" w:rsidR="009A05D3" w:rsidRDefault="009A05D3" w:rsidP="009A05D3">
      <w:pPr>
        <w:pStyle w:val="ListParagraph"/>
        <w:numPr>
          <w:ilvl w:val="0"/>
          <w:numId w:val="1"/>
        </w:numPr>
      </w:pPr>
      <w:r>
        <w:t xml:space="preserve">This view is created based on the event </w:t>
      </w:r>
    </w:p>
    <w:p w14:paraId="6E5E2600" w14:textId="0ED2FDAF" w:rsidR="004F1923" w:rsidRDefault="004F1923" w:rsidP="004F1923"/>
    <w:p w14:paraId="4F5AD740" w14:textId="6B008053" w:rsidR="004F1923" w:rsidRDefault="004F1923" w:rsidP="004F1923"/>
    <w:p w14:paraId="0D47D456" w14:textId="36B3F8A8" w:rsidR="004F1923" w:rsidRDefault="004F1923" w:rsidP="004F1923">
      <w:r>
        <w:rPr>
          <w:noProof/>
        </w:rPr>
        <w:lastRenderedPageBreak/>
        <w:drawing>
          <wp:inline distT="0" distB="0" distL="0" distR="0" wp14:anchorId="31571415" wp14:editId="6EC9F67D">
            <wp:extent cx="5943600" cy="3355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0652A" w14:textId="77777777" w:rsidR="009A05D3" w:rsidRPr="009A05D3" w:rsidRDefault="009A05D3" w:rsidP="009A05D3">
      <w:pPr>
        <w:pStyle w:val="ListParagraph"/>
        <w:ind w:left="2520"/>
      </w:pPr>
    </w:p>
    <w:p w14:paraId="11651925" w14:textId="218A35DB" w:rsidR="009A05D3" w:rsidRDefault="009A05D3" w:rsidP="009A05D3">
      <w:pPr>
        <w:pStyle w:val="Heading2"/>
        <w:numPr>
          <w:ilvl w:val="0"/>
          <w:numId w:val="4"/>
        </w:numPr>
        <w:ind w:left="360"/>
      </w:pPr>
      <w:r>
        <w:t xml:space="preserve">Troubleshooting View </w:t>
      </w:r>
    </w:p>
    <w:p w14:paraId="4E40E13C" w14:textId="78846122" w:rsidR="009A05D3" w:rsidRDefault="009A05D3" w:rsidP="009A05D3">
      <w:pPr>
        <w:pStyle w:val="ListParagraph"/>
        <w:numPr>
          <w:ilvl w:val="0"/>
          <w:numId w:val="1"/>
        </w:numPr>
      </w:pPr>
      <w:r>
        <w:t xml:space="preserve">This allows to view </w:t>
      </w:r>
      <w:r w:rsidR="00594ED8">
        <w:t xml:space="preserve">metric like </w:t>
      </w:r>
      <w:r>
        <w:t xml:space="preserve">the response time, avg response time, </w:t>
      </w:r>
      <w:r w:rsidR="00594ED8">
        <w:t>throughput</w:t>
      </w:r>
      <w:r>
        <w:t xml:space="preserve">, memory utilization, </w:t>
      </w:r>
      <w:proofErr w:type="spellStart"/>
      <w:r>
        <w:t>etc</w:t>
      </w:r>
      <w:proofErr w:type="spellEnd"/>
    </w:p>
    <w:p w14:paraId="65A5A666" w14:textId="098F5927" w:rsidR="009A05D3" w:rsidRDefault="009A05D3" w:rsidP="009A05D3">
      <w:pPr>
        <w:pStyle w:val="ListParagraph"/>
        <w:numPr>
          <w:ilvl w:val="0"/>
          <w:numId w:val="1"/>
        </w:numPr>
      </w:pPr>
      <w:r>
        <w:t>Used for trouble shooting</w:t>
      </w:r>
    </w:p>
    <w:p w14:paraId="5B5BF420" w14:textId="54EEAFDB" w:rsidR="00594ED8" w:rsidRDefault="00594ED8" w:rsidP="009A05D3">
      <w:pPr>
        <w:pStyle w:val="ListParagraph"/>
        <w:numPr>
          <w:ilvl w:val="0"/>
          <w:numId w:val="1"/>
        </w:numPr>
      </w:pPr>
      <w:proofErr w:type="spellStart"/>
      <w:r>
        <w:t>Eg</w:t>
      </w:r>
      <w:proofErr w:type="spellEnd"/>
      <w:r>
        <w:t xml:space="preserve"> identify which layers take more response time, memory and CPU </w:t>
      </w:r>
    </w:p>
    <w:p w14:paraId="07AF7119" w14:textId="3FAB698D" w:rsidR="009A05D3" w:rsidRPr="009A05D3" w:rsidRDefault="00594ED8" w:rsidP="009A05D3">
      <w:pPr>
        <w:pStyle w:val="ListParagraph"/>
        <w:numPr>
          <w:ilvl w:val="0"/>
          <w:numId w:val="1"/>
        </w:numPr>
      </w:pPr>
      <w:r>
        <w:t xml:space="preserve">It also has an option to </w:t>
      </w:r>
      <w:proofErr w:type="spellStart"/>
      <w:r>
        <w:t>goto</w:t>
      </w:r>
      <w:proofErr w:type="spellEnd"/>
      <w:r>
        <w:t xml:space="preserve">  Monitoring, dashboard,  and Logging page</w:t>
      </w:r>
    </w:p>
    <w:p w14:paraId="6E826AEB" w14:textId="7D7850AA" w:rsidR="009A05D3" w:rsidRDefault="009A05D3" w:rsidP="009A05D3">
      <w:pPr>
        <w:pStyle w:val="Heading2"/>
        <w:numPr>
          <w:ilvl w:val="0"/>
          <w:numId w:val="4"/>
        </w:numPr>
        <w:ind w:left="360"/>
      </w:pPr>
      <w:r>
        <w:t>Policies View</w:t>
      </w:r>
    </w:p>
    <w:p w14:paraId="0BBB7AAE" w14:textId="2DFD162C" w:rsidR="00594ED8" w:rsidRDefault="00594ED8" w:rsidP="00594ED8">
      <w:pPr>
        <w:pStyle w:val="ListParagraph"/>
        <w:numPr>
          <w:ilvl w:val="0"/>
          <w:numId w:val="1"/>
        </w:numPr>
      </w:pPr>
      <w:r>
        <w:t>This option allows to view all the policies configured in different APIs</w:t>
      </w:r>
    </w:p>
    <w:p w14:paraId="6148688E" w14:textId="5701CB27" w:rsidR="00594ED8" w:rsidRDefault="00594ED8" w:rsidP="00594ED8">
      <w:pPr>
        <w:pStyle w:val="ListParagraph"/>
        <w:numPr>
          <w:ilvl w:val="0"/>
          <w:numId w:val="1"/>
        </w:numPr>
      </w:pPr>
      <w:r>
        <w:t>It is a central place to vie the Policies implemented in your application n/w</w:t>
      </w:r>
    </w:p>
    <w:p w14:paraId="7ADB7054" w14:textId="3052F90E" w:rsidR="00594ED8" w:rsidRDefault="00594ED8" w:rsidP="00594ED8">
      <w:pPr>
        <w:pStyle w:val="ListParagraph"/>
        <w:numPr>
          <w:ilvl w:val="0"/>
          <w:numId w:val="1"/>
        </w:numPr>
      </w:pPr>
      <w:r>
        <w:t xml:space="preserve">Adv: easy to track and monitors </w:t>
      </w:r>
    </w:p>
    <w:p w14:paraId="07324786" w14:textId="20D0FD1F" w:rsidR="009A05D3" w:rsidRDefault="009A05D3" w:rsidP="00594ED8"/>
    <w:p w14:paraId="0C8B6076" w14:textId="535A1B34" w:rsidR="00594ED8" w:rsidRDefault="00594ED8" w:rsidP="00594ED8">
      <w:r>
        <w:t>Use-case of visualizer</w:t>
      </w:r>
    </w:p>
    <w:p w14:paraId="2FA4980A" w14:textId="5D33D94F" w:rsidR="00594ED8" w:rsidRDefault="00594ED8" w:rsidP="00594ED8">
      <w:pPr>
        <w:pStyle w:val="ListParagraph"/>
        <w:numPr>
          <w:ilvl w:val="0"/>
          <w:numId w:val="1"/>
        </w:numPr>
      </w:pPr>
      <w:r>
        <w:t>Architecture governance: helps to identify architecture violation</w:t>
      </w:r>
    </w:p>
    <w:p w14:paraId="3B07AE90" w14:textId="4F0721E8" w:rsidR="00594ED8" w:rsidRDefault="00594ED8" w:rsidP="00594ED8">
      <w:pPr>
        <w:pStyle w:val="ListParagraph"/>
        <w:numPr>
          <w:ilvl w:val="0"/>
          <w:numId w:val="1"/>
        </w:numPr>
      </w:pPr>
      <w:r>
        <w:t xml:space="preserve">Dependency management: if a sys </w:t>
      </w:r>
      <w:proofErr w:type="spellStart"/>
      <w:r>
        <w:t>api</w:t>
      </w:r>
      <w:proofErr w:type="spellEnd"/>
      <w:r>
        <w:t xml:space="preserve"> is change the helps to find out which APIs are dependent on the API – change </w:t>
      </w:r>
    </w:p>
    <w:p w14:paraId="1FBDA2DD" w14:textId="273F341E" w:rsidR="00594ED8" w:rsidRDefault="00594ED8" w:rsidP="00594ED8">
      <w:pPr>
        <w:pStyle w:val="ListParagraph"/>
        <w:numPr>
          <w:ilvl w:val="0"/>
          <w:numId w:val="1"/>
        </w:numPr>
      </w:pPr>
      <w:r>
        <w:t>Documentation</w:t>
      </w:r>
    </w:p>
    <w:p w14:paraId="379B8DB7" w14:textId="70F6D5AF" w:rsidR="00594ED8" w:rsidRDefault="00594ED8" w:rsidP="00594ED8">
      <w:r>
        <w:t>Deployments</w:t>
      </w:r>
    </w:p>
    <w:p w14:paraId="48708AE4" w14:textId="67805D34" w:rsidR="00594ED8" w:rsidRDefault="00594ED8" w:rsidP="00594ED8">
      <w:pPr>
        <w:pStyle w:val="ListParagraph"/>
        <w:numPr>
          <w:ilvl w:val="0"/>
          <w:numId w:val="1"/>
        </w:numPr>
      </w:pPr>
      <w:r>
        <w:t xml:space="preserve">AVAILABLE IN hybrid, </w:t>
      </w:r>
      <w:proofErr w:type="spellStart"/>
      <w:r>
        <w:t>cloudhub</w:t>
      </w:r>
      <w:proofErr w:type="spellEnd"/>
      <w:r>
        <w:t xml:space="preserve"> and RTF based </w:t>
      </w:r>
      <w:r w:rsidR="004F1923">
        <w:t>deployment</w:t>
      </w:r>
    </w:p>
    <w:p w14:paraId="59763BD5" w14:textId="4C64778A" w:rsidR="00594ED8" w:rsidRDefault="00594ED8" w:rsidP="00594ED8"/>
    <w:p w14:paraId="454AD8B3" w14:textId="6882E36D" w:rsidR="00594ED8" w:rsidRDefault="00594ED8" w:rsidP="00594ED8">
      <w:pPr>
        <w:pStyle w:val="Heading1"/>
      </w:pPr>
      <w:proofErr w:type="spellStart"/>
      <w:r>
        <w:lastRenderedPageBreak/>
        <w:t>Anypoint</w:t>
      </w:r>
      <w:proofErr w:type="spellEnd"/>
      <w:r>
        <w:t xml:space="preserve"> Monitoring</w:t>
      </w:r>
    </w:p>
    <w:p w14:paraId="005BB7AD" w14:textId="7C685399" w:rsidR="00594ED8" w:rsidRDefault="00594ED8" w:rsidP="004F1923">
      <w:pPr>
        <w:pStyle w:val="ListParagraph"/>
        <w:numPr>
          <w:ilvl w:val="0"/>
          <w:numId w:val="1"/>
        </w:numPr>
        <w:ind w:left="360"/>
      </w:pPr>
      <w:r>
        <w:t>Used to see the behavior of each application</w:t>
      </w:r>
    </w:p>
    <w:p w14:paraId="495C0606" w14:textId="0FD09627" w:rsidR="00F62AEE" w:rsidRDefault="00F62AEE" w:rsidP="004F1923">
      <w:pPr>
        <w:pStyle w:val="ListParagraph"/>
        <w:numPr>
          <w:ilvl w:val="0"/>
          <w:numId w:val="1"/>
        </w:numPr>
        <w:ind w:left="360"/>
      </w:pPr>
      <w:r>
        <w:t>Available for all users for free</w:t>
      </w:r>
    </w:p>
    <w:p w14:paraId="05296851" w14:textId="7E87B716" w:rsidR="00594ED8" w:rsidRDefault="004F1923" w:rsidP="004F1923">
      <w:pPr>
        <w:pStyle w:val="ListParagraph"/>
        <w:numPr>
          <w:ilvl w:val="0"/>
          <w:numId w:val="1"/>
        </w:numPr>
        <w:ind w:left="360"/>
      </w:pPr>
      <w:r>
        <w:t>Features:</w:t>
      </w:r>
    </w:p>
    <w:p w14:paraId="3787CBEA" w14:textId="13077F99" w:rsidR="004F1923" w:rsidRDefault="004F1923" w:rsidP="004F1923">
      <w:pPr>
        <w:pStyle w:val="ListParagraph"/>
        <w:numPr>
          <w:ilvl w:val="1"/>
          <w:numId w:val="1"/>
        </w:numPr>
        <w:ind w:left="720"/>
      </w:pPr>
      <w:r>
        <w:t>Build in dashboards</w:t>
      </w:r>
    </w:p>
    <w:p w14:paraId="21B6DCA3" w14:textId="5554CEBD" w:rsidR="004F1923" w:rsidRDefault="004F1923" w:rsidP="004F1923">
      <w:pPr>
        <w:pStyle w:val="ListParagraph"/>
        <w:numPr>
          <w:ilvl w:val="2"/>
          <w:numId w:val="1"/>
        </w:numPr>
        <w:ind w:left="1170"/>
      </w:pPr>
      <w:r>
        <w:t>Two option</w:t>
      </w:r>
    </w:p>
    <w:p w14:paraId="318C06EC" w14:textId="70664790" w:rsidR="004F1923" w:rsidRDefault="004F1923" w:rsidP="004F1923">
      <w:pPr>
        <w:pStyle w:val="ListParagraph"/>
        <w:numPr>
          <w:ilvl w:val="0"/>
          <w:numId w:val="5"/>
        </w:numPr>
        <w:ind w:left="1170"/>
      </w:pPr>
      <w:r>
        <w:t>Application related</w:t>
      </w:r>
    </w:p>
    <w:p w14:paraId="1ED45793" w14:textId="58071EFE" w:rsidR="004F1923" w:rsidRDefault="004F1923" w:rsidP="004F1923">
      <w:pPr>
        <w:pStyle w:val="ListParagraph"/>
        <w:numPr>
          <w:ilvl w:val="0"/>
          <w:numId w:val="5"/>
        </w:numPr>
        <w:ind w:left="1170"/>
      </w:pPr>
      <w:r>
        <w:t xml:space="preserve">API Specific : in addition it shows the instance ID  along with </w:t>
      </w:r>
      <w:proofErr w:type="spellStart"/>
      <w:r>
        <w:t>api</w:t>
      </w:r>
      <w:proofErr w:type="spellEnd"/>
      <w:r>
        <w:t xml:space="preserve"> name</w:t>
      </w:r>
    </w:p>
    <w:p w14:paraId="230FEF31" w14:textId="77777777" w:rsidR="004F1923" w:rsidRDefault="004F1923" w:rsidP="004F1923">
      <w:pPr>
        <w:pStyle w:val="ListParagraph"/>
        <w:ind w:left="90"/>
      </w:pPr>
    </w:p>
    <w:p w14:paraId="3F931F01" w14:textId="0D09FB9E" w:rsidR="004F1923" w:rsidRDefault="004F1923" w:rsidP="004F1923">
      <w:pPr>
        <w:pStyle w:val="ListParagraph"/>
        <w:numPr>
          <w:ilvl w:val="1"/>
          <w:numId w:val="1"/>
        </w:numPr>
        <w:ind w:left="810"/>
      </w:pPr>
      <w:r>
        <w:t xml:space="preserve">Create custom </w:t>
      </w:r>
      <w:r>
        <w:t>dashboards</w:t>
      </w:r>
    </w:p>
    <w:p w14:paraId="5306A47B" w14:textId="596D8294" w:rsidR="004F1923" w:rsidRDefault="004F1923" w:rsidP="004F1923">
      <w:pPr>
        <w:pStyle w:val="ListParagraph"/>
        <w:numPr>
          <w:ilvl w:val="1"/>
          <w:numId w:val="1"/>
        </w:numPr>
        <w:ind w:left="810"/>
      </w:pPr>
      <w:r>
        <w:t>Alert</w:t>
      </w:r>
    </w:p>
    <w:p w14:paraId="59375503" w14:textId="30E954A4" w:rsidR="004F1923" w:rsidRDefault="004F1923" w:rsidP="004F1923">
      <w:pPr>
        <w:pStyle w:val="Heading1"/>
        <w:numPr>
          <w:ilvl w:val="0"/>
          <w:numId w:val="7"/>
        </w:numPr>
        <w:rPr>
          <w:sz w:val="28"/>
          <w:szCs w:val="28"/>
        </w:rPr>
      </w:pPr>
      <w:r w:rsidRPr="004F1923">
        <w:rPr>
          <w:sz w:val="28"/>
          <w:szCs w:val="28"/>
        </w:rPr>
        <w:t>Build in Dashboards</w:t>
      </w:r>
    </w:p>
    <w:p w14:paraId="5A937921" w14:textId="341431C9" w:rsidR="004F1923" w:rsidRDefault="004F1923" w:rsidP="004F1923">
      <w:pPr>
        <w:pStyle w:val="Heading2"/>
        <w:numPr>
          <w:ilvl w:val="0"/>
          <w:numId w:val="6"/>
        </w:numPr>
        <w:ind w:left="1080"/>
      </w:pPr>
      <w:r>
        <w:t>Application related</w:t>
      </w:r>
    </w:p>
    <w:p w14:paraId="05C6B514" w14:textId="6E83DAE6" w:rsidR="00C74BDF" w:rsidRPr="00C74BDF" w:rsidRDefault="00C74BDF" w:rsidP="00C74BDF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Is based on </w:t>
      </w:r>
      <w:r w:rsidRPr="00C74BDF">
        <w:rPr>
          <w:b/>
          <w:bCs/>
        </w:rPr>
        <w:t>application perspective</w:t>
      </w:r>
    </w:p>
    <w:p w14:paraId="669AD7C1" w14:textId="243CE5FE" w:rsidR="004F1923" w:rsidRDefault="004F1923" w:rsidP="004F1923">
      <w:pPr>
        <w:pStyle w:val="ListParagraph"/>
        <w:numPr>
          <w:ilvl w:val="0"/>
          <w:numId w:val="1"/>
        </w:numPr>
        <w:ind w:left="1440"/>
      </w:pPr>
      <w:r>
        <w:t>Features: Overview, inbound, outbound, performance, failure, JVM, Infrastructure</w:t>
      </w:r>
    </w:p>
    <w:p w14:paraId="4F501471" w14:textId="63399E04" w:rsidR="004F1923" w:rsidRDefault="004F1923" w:rsidP="004F1923">
      <w:pPr>
        <w:pStyle w:val="ListParagraph"/>
        <w:numPr>
          <w:ilvl w:val="0"/>
          <w:numId w:val="1"/>
        </w:numPr>
        <w:ind w:left="1440"/>
      </w:pPr>
      <w:r>
        <w:t>Overview</w:t>
      </w:r>
      <w:r>
        <w:t xml:space="preserve"> you can see </w:t>
      </w:r>
    </w:p>
    <w:p w14:paraId="3EC54844" w14:textId="015AB302" w:rsidR="004F1923" w:rsidRDefault="004F1923" w:rsidP="004F1923">
      <w:pPr>
        <w:pStyle w:val="ListParagraph"/>
        <w:numPr>
          <w:ilvl w:val="1"/>
          <w:numId w:val="1"/>
        </w:numPr>
      </w:pPr>
      <w:r>
        <w:t>Total response time</w:t>
      </w:r>
    </w:p>
    <w:p w14:paraId="0F91F84B" w14:textId="2487CCD1" w:rsidR="004F1923" w:rsidRDefault="004F1923" w:rsidP="004F1923">
      <w:pPr>
        <w:pStyle w:val="ListParagraph"/>
        <w:numPr>
          <w:ilvl w:val="1"/>
          <w:numId w:val="1"/>
        </w:numPr>
      </w:pPr>
      <w:r>
        <w:t>CPU utilization</w:t>
      </w:r>
    </w:p>
    <w:p w14:paraId="08C93F4D" w14:textId="37E16FE0" w:rsidR="004F1923" w:rsidRDefault="004F1923" w:rsidP="004F1923">
      <w:pPr>
        <w:pStyle w:val="ListParagraph"/>
        <w:numPr>
          <w:ilvl w:val="1"/>
          <w:numId w:val="1"/>
        </w:numPr>
      </w:pPr>
      <w:r>
        <w:t>Mule message its handling</w:t>
      </w:r>
    </w:p>
    <w:p w14:paraId="33E5DC5F" w14:textId="77777777" w:rsidR="00C74BDF" w:rsidRDefault="00C74BDF" w:rsidP="004F1923">
      <w:pPr>
        <w:pStyle w:val="ListParagraph"/>
        <w:numPr>
          <w:ilvl w:val="0"/>
          <w:numId w:val="1"/>
        </w:numPr>
      </w:pPr>
      <w:r>
        <w:t>I</w:t>
      </w:r>
      <w:r w:rsidR="004F1923">
        <w:t>nbound</w:t>
      </w:r>
      <w:r>
        <w:t>: show no incoming request</w:t>
      </w:r>
    </w:p>
    <w:p w14:paraId="3577D7AB" w14:textId="6921FAC6" w:rsidR="00C74BDF" w:rsidRDefault="00C74BDF" w:rsidP="004F1923">
      <w:pPr>
        <w:pStyle w:val="ListParagraph"/>
        <w:numPr>
          <w:ilvl w:val="0"/>
          <w:numId w:val="1"/>
        </w:numPr>
      </w:pPr>
      <w:r>
        <w:t>O</w:t>
      </w:r>
      <w:r w:rsidR="004F1923">
        <w:t>utbound</w:t>
      </w:r>
      <w:r>
        <w:t>: shows the application outbound response</w:t>
      </w:r>
    </w:p>
    <w:p w14:paraId="25B15696" w14:textId="77777777" w:rsidR="00C74BDF" w:rsidRDefault="00C74BDF" w:rsidP="004F1923">
      <w:pPr>
        <w:pStyle w:val="ListParagraph"/>
        <w:numPr>
          <w:ilvl w:val="0"/>
          <w:numId w:val="1"/>
        </w:numPr>
      </w:pPr>
      <w:r>
        <w:t>P</w:t>
      </w:r>
      <w:r w:rsidR="004F1923">
        <w:t>erformance</w:t>
      </w:r>
      <w:r>
        <w:t xml:space="preserve">: performance related metric like mule messages, avg response time </w:t>
      </w:r>
    </w:p>
    <w:p w14:paraId="5098759E" w14:textId="6FC48F10" w:rsidR="00C74BDF" w:rsidRDefault="00C74BDF" w:rsidP="004F1923">
      <w:pPr>
        <w:pStyle w:val="ListParagraph"/>
        <w:numPr>
          <w:ilvl w:val="0"/>
          <w:numId w:val="1"/>
        </w:numPr>
      </w:pPr>
      <w:r>
        <w:t>F</w:t>
      </w:r>
      <w:r w:rsidR="004F1923">
        <w:t>ailure</w:t>
      </w:r>
      <w:r>
        <w:t>: different types of failures</w:t>
      </w:r>
    </w:p>
    <w:p w14:paraId="525F2AE0" w14:textId="5AFE9E1C" w:rsidR="00C74BDF" w:rsidRDefault="004F1923" w:rsidP="004F1923">
      <w:pPr>
        <w:pStyle w:val="ListParagraph"/>
        <w:numPr>
          <w:ilvl w:val="0"/>
          <w:numId w:val="1"/>
        </w:numPr>
      </w:pPr>
      <w:r>
        <w:t>JVM</w:t>
      </w:r>
      <w:r w:rsidR="00C74BDF">
        <w:t xml:space="preserve">: JVM related details like garbage collection count,  </w:t>
      </w:r>
      <w:r w:rsidR="00C74BDF">
        <w:t>garbage collection</w:t>
      </w:r>
      <w:r w:rsidR="00C74BDF">
        <w:t xml:space="preserve"> time, Class load/ unload time</w:t>
      </w:r>
    </w:p>
    <w:p w14:paraId="5E8DB9B7" w14:textId="023AECF6" w:rsidR="004F1923" w:rsidRDefault="004F1923" w:rsidP="004F1923">
      <w:pPr>
        <w:pStyle w:val="ListParagraph"/>
        <w:numPr>
          <w:ilvl w:val="0"/>
          <w:numId w:val="1"/>
        </w:numPr>
      </w:pPr>
      <w:r>
        <w:t>Infrastructure</w:t>
      </w:r>
      <w:r w:rsidR="00C74BDF">
        <w:t xml:space="preserve">: CPU utilization, Heap </w:t>
      </w:r>
      <w:r w:rsidR="00C74BDF">
        <w:t>utilization</w:t>
      </w:r>
      <w:r w:rsidR="00C74BDF">
        <w:t>, Total system memory, JVM thread count</w:t>
      </w:r>
    </w:p>
    <w:p w14:paraId="3C446870" w14:textId="77777777" w:rsidR="004F1923" w:rsidRDefault="004F1923" w:rsidP="004F1923">
      <w:pPr>
        <w:pStyle w:val="ListParagraph"/>
        <w:keepNext/>
        <w:numPr>
          <w:ilvl w:val="0"/>
          <w:numId w:val="1"/>
        </w:numPr>
        <w:ind w:left="360"/>
      </w:pPr>
      <w:r>
        <w:rPr>
          <w:noProof/>
        </w:rPr>
        <w:lastRenderedPageBreak/>
        <w:drawing>
          <wp:inline distT="0" distB="0" distL="0" distR="0" wp14:anchorId="44495BE8" wp14:editId="4D57AB06">
            <wp:extent cx="5943600" cy="29133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62E3" w14:textId="77777777" w:rsidR="004F1923" w:rsidRPr="009452AF" w:rsidRDefault="004F1923" w:rsidP="004F1923">
      <w:pPr>
        <w:pStyle w:val="Caption"/>
        <w:numPr>
          <w:ilvl w:val="0"/>
          <w:numId w:val="1"/>
        </w:num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application specific</w:t>
      </w:r>
    </w:p>
    <w:p w14:paraId="7D531EF6" w14:textId="77777777" w:rsidR="004F1923" w:rsidRPr="004F1923" w:rsidRDefault="004F1923" w:rsidP="004F1923"/>
    <w:p w14:paraId="5D54061E" w14:textId="77777777" w:rsidR="004F1923" w:rsidRDefault="004F1923" w:rsidP="004F1923">
      <w:pPr>
        <w:pStyle w:val="Heading2"/>
        <w:numPr>
          <w:ilvl w:val="0"/>
          <w:numId w:val="6"/>
        </w:numPr>
        <w:ind w:left="1080"/>
      </w:pPr>
      <w:r>
        <w:t>API Specific</w:t>
      </w:r>
    </w:p>
    <w:p w14:paraId="7B7B822A" w14:textId="5C080403" w:rsidR="004F1923" w:rsidRDefault="004F1923" w:rsidP="004F1923">
      <w:pPr>
        <w:pStyle w:val="ListParagraph"/>
        <w:numPr>
          <w:ilvl w:val="0"/>
          <w:numId w:val="1"/>
        </w:numPr>
        <w:ind w:left="1440"/>
      </w:pPr>
      <w:r>
        <w:t xml:space="preserve">Features: </w:t>
      </w:r>
      <w:r w:rsidR="00C74BDF">
        <w:t xml:space="preserve">Overview, </w:t>
      </w:r>
      <w:r>
        <w:t>Request, Failure, Performance, Client application</w:t>
      </w:r>
    </w:p>
    <w:p w14:paraId="2D751BFB" w14:textId="687DCFF8" w:rsidR="00C74BDF" w:rsidRPr="00C74BDF" w:rsidRDefault="00C74BDF" w:rsidP="004F1923">
      <w:pPr>
        <w:pStyle w:val="ListParagraph"/>
        <w:numPr>
          <w:ilvl w:val="0"/>
          <w:numId w:val="1"/>
        </w:numPr>
        <w:ind w:left="1440"/>
        <w:rPr>
          <w:b/>
          <w:bCs/>
        </w:rPr>
      </w:pPr>
      <w:r>
        <w:t xml:space="preserve">This have information based on </w:t>
      </w:r>
      <w:r w:rsidRPr="00C74BDF">
        <w:rPr>
          <w:b/>
          <w:bCs/>
        </w:rPr>
        <w:t>request perspective</w:t>
      </w:r>
    </w:p>
    <w:p w14:paraId="3DA04EE9" w14:textId="2C07D852" w:rsidR="00C74BDF" w:rsidRDefault="00C74BDF" w:rsidP="004F1923">
      <w:pPr>
        <w:pStyle w:val="ListParagraph"/>
        <w:numPr>
          <w:ilvl w:val="0"/>
          <w:numId w:val="1"/>
        </w:numPr>
        <w:ind w:left="1440"/>
      </w:pPr>
      <w:r>
        <w:t>Request: Resource you are requesting, request size, response time</w:t>
      </w:r>
    </w:p>
    <w:p w14:paraId="3454A997" w14:textId="6A9D1BB8" w:rsidR="00C74BDF" w:rsidRDefault="00C74BDF" w:rsidP="00C74BDF">
      <w:pPr>
        <w:pStyle w:val="ListParagraph"/>
        <w:numPr>
          <w:ilvl w:val="0"/>
          <w:numId w:val="1"/>
        </w:numPr>
        <w:ind w:left="1440"/>
      </w:pPr>
      <w:r>
        <w:t>Failure</w:t>
      </w:r>
      <w:r>
        <w:t>: display failure by response code, failure by method, failure by response size</w:t>
      </w:r>
    </w:p>
    <w:p w14:paraId="0D9FCF8D" w14:textId="2BC561DC" w:rsidR="00C74BDF" w:rsidRDefault="00C74BDF" w:rsidP="004F1923">
      <w:pPr>
        <w:pStyle w:val="ListParagraph"/>
        <w:numPr>
          <w:ilvl w:val="0"/>
          <w:numId w:val="1"/>
        </w:numPr>
        <w:ind w:left="1440"/>
      </w:pPr>
      <w:r>
        <w:t>Performance</w:t>
      </w:r>
      <w:r>
        <w:t>: avg, min and max time taken for a resource to respond</w:t>
      </w:r>
    </w:p>
    <w:p w14:paraId="44027DBB" w14:textId="40CDD940" w:rsidR="00C74BDF" w:rsidRDefault="00C74BDF" w:rsidP="004F1923">
      <w:pPr>
        <w:pStyle w:val="ListParagraph"/>
        <w:numPr>
          <w:ilvl w:val="0"/>
          <w:numId w:val="1"/>
        </w:numPr>
        <w:ind w:left="1440"/>
      </w:pPr>
      <w:r>
        <w:t>Client application</w:t>
      </w:r>
      <w:r>
        <w:t>: number of applications that are trying to invoke a API</w:t>
      </w:r>
    </w:p>
    <w:p w14:paraId="01B60A7F" w14:textId="77777777" w:rsidR="004F1923" w:rsidRDefault="004F1923" w:rsidP="004F1923">
      <w:pPr>
        <w:pStyle w:val="ListParagraph"/>
        <w:numPr>
          <w:ilvl w:val="0"/>
          <w:numId w:val="1"/>
        </w:numPr>
        <w:ind w:left="360"/>
      </w:pPr>
      <w:r>
        <w:rPr>
          <w:noProof/>
        </w:rPr>
        <w:drawing>
          <wp:inline distT="0" distB="0" distL="0" distR="0" wp14:anchorId="5E58863C" wp14:editId="052292FA">
            <wp:extent cx="5943600" cy="29686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D5AFE" w14:textId="77777777" w:rsidR="004F1923" w:rsidRDefault="004F1923" w:rsidP="004F1923">
      <w:pPr>
        <w:pStyle w:val="Caption"/>
        <w:numPr>
          <w:ilvl w:val="0"/>
          <w:numId w:val="1"/>
        </w:num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API specific view</w:t>
      </w:r>
    </w:p>
    <w:p w14:paraId="155CB772" w14:textId="77777777" w:rsidR="004F1923" w:rsidRPr="004F1923" w:rsidRDefault="004F1923" w:rsidP="004F1923"/>
    <w:p w14:paraId="0260E73B" w14:textId="77777777" w:rsidR="004F1923" w:rsidRPr="004F1923" w:rsidRDefault="004F1923" w:rsidP="004F1923">
      <w:pPr>
        <w:ind w:left="720"/>
      </w:pPr>
    </w:p>
    <w:p w14:paraId="4690B701" w14:textId="6CCE1FEC" w:rsidR="00C74BDF" w:rsidRDefault="004F1923" w:rsidP="00C74BDF">
      <w:pPr>
        <w:pStyle w:val="Heading2"/>
        <w:numPr>
          <w:ilvl w:val="0"/>
          <w:numId w:val="7"/>
        </w:numPr>
        <w:rPr>
          <w:sz w:val="28"/>
          <w:szCs w:val="28"/>
        </w:rPr>
      </w:pPr>
      <w:r w:rsidRPr="004F1923">
        <w:rPr>
          <w:sz w:val="28"/>
          <w:szCs w:val="28"/>
        </w:rPr>
        <w:t xml:space="preserve">Custom </w:t>
      </w:r>
      <w:r w:rsidRPr="004F1923">
        <w:rPr>
          <w:sz w:val="28"/>
          <w:szCs w:val="28"/>
        </w:rPr>
        <w:t>Dashboards</w:t>
      </w:r>
    </w:p>
    <w:p w14:paraId="3AAB8DE8" w14:textId="5F690C6A" w:rsidR="00C74BDF" w:rsidRDefault="00C74BDF" w:rsidP="00C74BDF">
      <w:pPr>
        <w:pStyle w:val="ListParagraph"/>
        <w:numPr>
          <w:ilvl w:val="0"/>
          <w:numId w:val="1"/>
        </w:numPr>
      </w:pPr>
      <w:r>
        <w:t xml:space="preserve">We </w:t>
      </w:r>
      <w:r w:rsidRPr="00C74BDF">
        <w:rPr>
          <w:b/>
          <w:bCs/>
        </w:rPr>
        <w:t>can create custom dashboard</w:t>
      </w:r>
    </w:p>
    <w:p w14:paraId="5C0E1559" w14:textId="21905BF6" w:rsidR="00C74BDF" w:rsidRDefault="00C74BDF" w:rsidP="00C74BDF">
      <w:pPr>
        <w:pStyle w:val="ListParagraph"/>
        <w:numPr>
          <w:ilvl w:val="0"/>
          <w:numId w:val="1"/>
        </w:numPr>
      </w:pPr>
      <w:r>
        <w:t>You can see details about your project, APIs or application n/w in one place</w:t>
      </w:r>
    </w:p>
    <w:p w14:paraId="3A24BA85" w14:textId="2633FAE8" w:rsidR="00C74BDF" w:rsidRDefault="00C74BDF" w:rsidP="00C74BDF">
      <w:pPr>
        <w:pStyle w:val="ListParagraph"/>
        <w:numPr>
          <w:ilvl w:val="0"/>
          <w:numId w:val="1"/>
        </w:numPr>
      </w:pPr>
      <w:r>
        <w:t>Can add multiple panels</w:t>
      </w:r>
    </w:p>
    <w:p w14:paraId="332D4F9A" w14:textId="4B0D35DC" w:rsidR="00C74BDF" w:rsidRDefault="00D56F3E" w:rsidP="00C74BDF">
      <w:pPr>
        <w:pStyle w:val="ListParagraph"/>
        <w:numPr>
          <w:ilvl w:val="0"/>
          <w:numId w:val="1"/>
        </w:numPr>
      </w:pPr>
      <w:r>
        <w:t>What you can do</w:t>
      </w:r>
    </w:p>
    <w:p w14:paraId="54D81DB3" w14:textId="6C711447" w:rsidR="00D56F3E" w:rsidRDefault="00D56F3E" w:rsidP="00D56F3E">
      <w:pPr>
        <w:pStyle w:val="ListParagraph"/>
        <w:numPr>
          <w:ilvl w:val="1"/>
          <w:numId w:val="1"/>
        </w:numPr>
      </w:pPr>
      <w:r>
        <w:t>Display memory utilization of experience, process and system</w:t>
      </w:r>
    </w:p>
    <w:p w14:paraId="4923D6B0" w14:textId="62AA8F2F" w:rsidR="00D56F3E" w:rsidRDefault="00D56F3E" w:rsidP="00D56F3E">
      <w:pPr>
        <w:pStyle w:val="ListParagraph"/>
        <w:numPr>
          <w:ilvl w:val="1"/>
          <w:numId w:val="1"/>
        </w:numPr>
      </w:pPr>
      <w:r>
        <w:t>No of request each API is handling</w:t>
      </w:r>
    </w:p>
    <w:p w14:paraId="4443EE04" w14:textId="53257372" w:rsidR="00D56F3E" w:rsidRDefault="00D56F3E" w:rsidP="00D56F3E">
      <w:pPr>
        <w:pStyle w:val="ListParagraph"/>
        <w:numPr>
          <w:ilvl w:val="1"/>
          <w:numId w:val="1"/>
        </w:numPr>
        <w:rPr>
          <w:b/>
          <w:bCs/>
        </w:rPr>
      </w:pPr>
      <w:r w:rsidRPr="00D56F3E">
        <w:rPr>
          <w:b/>
          <w:bCs/>
        </w:rPr>
        <w:t>Select type of graph to display, change graph size</w:t>
      </w:r>
    </w:p>
    <w:p w14:paraId="5ECAD0A1" w14:textId="29050A61" w:rsidR="00D56F3E" w:rsidRPr="00D56F3E" w:rsidRDefault="00D56F3E" w:rsidP="00D56F3E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For higher subscription like titanium: </w:t>
      </w:r>
      <w:r>
        <w:t>you can generate alerts based on graph, change color scheme. Add multiple queries to get information about multiple APIs using advance component</w:t>
      </w:r>
    </w:p>
    <w:p w14:paraId="136878E4" w14:textId="6ED356B2" w:rsidR="00D56F3E" w:rsidRDefault="00D56F3E" w:rsidP="00D56F3E">
      <w:pPr>
        <w:pStyle w:val="ListParagraph"/>
        <w:numPr>
          <w:ilvl w:val="1"/>
          <w:numId w:val="1"/>
        </w:numPr>
      </w:pPr>
      <w:r>
        <w:t>Configure the panel</w:t>
      </w:r>
    </w:p>
    <w:p w14:paraId="3CB1E7DF" w14:textId="04EBD329" w:rsidR="00D56F3E" w:rsidRDefault="00D56F3E" w:rsidP="00D56F3E">
      <w:pPr>
        <w:pStyle w:val="ListParagraph"/>
        <w:numPr>
          <w:ilvl w:val="2"/>
          <w:numId w:val="1"/>
        </w:numPr>
      </w:pPr>
      <w:r>
        <w:t>Basic mode: Application view or API view</w:t>
      </w:r>
    </w:p>
    <w:p w14:paraId="62C77E97" w14:textId="34D955A6" w:rsidR="00D56F3E" w:rsidRDefault="00D56F3E" w:rsidP="00D56F3E">
      <w:pPr>
        <w:pStyle w:val="ListParagraph"/>
        <w:numPr>
          <w:ilvl w:val="3"/>
          <w:numId w:val="1"/>
        </w:numPr>
      </w:pPr>
      <w:r>
        <w:t>Select API, version of API, environment</w:t>
      </w:r>
    </w:p>
    <w:p w14:paraId="10B790A8" w14:textId="68BB4F02" w:rsidR="007C2A0F" w:rsidRDefault="007C2A0F" w:rsidP="007C2A0F">
      <w:pPr>
        <w:pStyle w:val="ListParagraph"/>
        <w:ind w:left="180"/>
      </w:pPr>
      <w:r>
        <w:rPr>
          <w:noProof/>
        </w:rPr>
        <w:drawing>
          <wp:inline distT="0" distB="0" distL="0" distR="0" wp14:anchorId="74D2F31D" wp14:editId="2B268FCC">
            <wp:extent cx="5943600" cy="1315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40B91" w14:textId="4EBBBEEA" w:rsidR="00D56F3E" w:rsidRDefault="00D56F3E" w:rsidP="007C2A0F">
      <w:pPr>
        <w:pStyle w:val="Heading2"/>
      </w:pPr>
      <w:r>
        <w:t xml:space="preserve">3. </w:t>
      </w:r>
      <w:r>
        <w:t>Functional Monitoring</w:t>
      </w:r>
    </w:p>
    <w:p w14:paraId="266C8A27" w14:textId="77777777" w:rsidR="00D56F3E" w:rsidRDefault="00D56F3E" w:rsidP="007C2A0F">
      <w:pPr>
        <w:pStyle w:val="ListParagraph"/>
        <w:numPr>
          <w:ilvl w:val="1"/>
          <w:numId w:val="1"/>
        </w:numPr>
        <w:ind w:left="630"/>
      </w:pPr>
      <w:r>
        <w:t>It helps to see what is going on in your APIs</w:t>
      </w:r>
    </w:p>
    <w:p w14:paraId="2CFCB0CB" w14:textId="77777777" w:rsidR="00D56F3E" w:rsidRDefault="00D56F3E" w:rsidP="007C2A0F">
      <w:pPr>
        <w:pStyle w:val="ListParagraph"/>
        <w:numPr>
          <w:ilvl w:val="1"/>
          <w:numId w:val="1"/>
        </w:numPr>
        <w:ind w:left="630"/>
      </w:pPr>
      <w:r>
        <w:t>It is a graphical representation about the health of APIS</w:t>
      </w:r>
    </w:p>
    <w:p w14:paraId="75171F2E" w14:textId="77777777" w:rsidR="00D56F3E" w:rsidRDefault="00D56F3E" w:rsidP="007C2A0F">
      <w:pPr>
        <w:pStyle w:val="ListParagraph"/>
        <w:numPr>
          <w:ilvl w:val="1"/>
          <w:numId w:val="1"/>
        </w:numPr>
        <w:ind w:left="630"/>
      </w:pPr>
      <w:r>
        <w:t>Every API we create should have a health endpoint. It is a resource -&gt; /resource. If it active it means URL is functioning</w:t>
      </w:r>
    </w:p>
    <w:p w14:paraId="131413D6" w14:textId="2C32FDEF" w:rsidR="00D56F3E" w:rsidRDefault="00D56F3E" w:rsidP="007C2A0F">
      <w:pPr>
        <w:pStyle w:val="ListParagraph"/>
        <w:numPr>
          <w:ilvl w:val="1"/>
          <w:numId w:val="1"/>
        </w:numPr>
        <w:ind w:left="630"/>
      </w:pPr>
      <w:r>
        <w:t>If the API in unhealthy it means there is API failure. This failure can be notified via alerts</w:t>
      </w:r>
    </w:p>
    <w:p w14:paraId="3B4496A9" w14:textId="3B1C48F8" w:rsidR="007C2A0F" w:rsidRDefault="007C2A0F" w:rsidP="007C2A0F">
      <w:pPr>
        <w:pStyle w:val="ListParagraph"/>
        <w:numPr>
          <w:ilvl w:val="1"/>
          <w:numId w:val="1"/>
        </w:numPr>
        <w:ind w:left="630"/>
      </w:pPr>
      <w:r>
        <w:t>WE can upload bad CLI scripts</w:t>
      </w:r>
    </w:p>
    <w:p w14:paraId="6026D49B" w14:textId="636F032A" w:rsidR="00C74BDF" w:rsidRDefault="00C74BDF" w:rsidP="00C74BDF"/>
    <w:p w14:paraId="55717B6B" w14:textId="3655FCF7" w:rsidR="00D56F3E" w:rsidRDefault="00D56F3E" w:rsidP="00C74BDF">
      <w:r>
        <w:rPr>
          <w:noProof/>
        </w:rPr>
        <w:lastRenderedPageBreak/>
        <w:drawing>
          <wp:inline distT="0" distB="0" distL="0" distR="0" wp14:anchorId="1C2531B3" wp14:editId="2CDB03E8">
            <wp:extent cx="2804160" cy="436874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1498" cy="438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10569" w14:textId="4B592C1F" w:rsidR="007C2A0F" w:rsidRDefault="007C2A0F" w:rsidP="007C2A0F">
      <w:pPr>
        <w:pStyle w:val="ListParagraph"/>
        <w:numPr>
          <w:ilvl w:val="1"/>
          <w:numId w:val="1"/>
        </w:numPr>
        <w:ind w:left="630"/>
      </w:pPr>
      <w:proofErr w:type="spellStart"/>
      <w:r>
        <w:t>Anypoint</w:t>
      </w:r>
      <w:proofErr w:type="spellEnd"/>
      <w:r>
        <w:t xml:space="preserve"> bat (</w:t>
      </w:r>
      <w:r w:rsidRPr="007C2A0F">
        <w:rPr>
          <w:b/>
          <w:bCs/>
        </w:rPr>
        <w:t>Blackbox Automated T</w:t>
      </w:r>
      <w:r>
        <w:rPr>
          <w:b/>
          <w:bCs/>
        </w:rPr>
        <w:t>es</w:t>
      </w:r>
      <w:r w:rsidRPr="007C2A0F">
        <w:rPr>
          <w:b/>
          <w:bCs/>
        </w:rPr>
        <w:t>t</w:t>
      </w:r>
      <w:r>
        <w:rPr>
          <w:b/>
          <w:bCs/>
        </w:rPr>
        <w:t>ing</w:t>
      </w:r>
      <w:r>
        <w:t>) CLI</w:t>
      </w:r>
    </w:p>
    <w:p w14:paraId="36FE8B36" w14:textId="32158D61" w:rsidR="007C2A0F" w:rsidRDefault="007C2A0F" w:rsidP="007C2A0F">
      <w:pPr>
        <w:pStyle w:val="ListParagraph"/>
        <w:numPr>
          <w:ilvl w:val="0"/>
          <w:numId w:val="1"/>
        </w:numPr>
      </w:pPr>
      <w:r>
        <w:t xml:space="preserve">It provides a playground to </w:t>
      </w:r>
      <w:r w:rsidR="004F5374">
        <w:t>write and execute the test cases</w:t>
      </w:r>
    </w:p>
    <w:p w14:paraId="7FDD7FC0" w14:textId="766F8B77" w:rsidR="004F5374" w:rsidRDefault="004F5374" w:rsidP="007C2A0F">
      <w:pPr>
        <w:pStyle w:val="ListParagraph"/>
        <w:numPr>
          <w:ilvl w:val="0"/>
          <w:numId w:val="1"/>
        </w:numPr>
      </w:pPr>
      <w:r>
        <w:t>API call is made with in the scripts and result is shown in the playground itself</w:t>
      </w:r>
    </w:p>
    <w:p w14:paraId="7CE2BC76" w14:textId="01C4719C" w:rsidR="004F5374" w:rsidRDefault="004F5374" w:rsidP="007C2A0F">
      <w:pPr>
        <w:pStyle w:val="ListParagraph"/>
        <w:numPr>
          <w:ilvl w:val="0"/>
          <w:numId w:val="1"/>
        </w:numPr>
      </w:pPr>
      <w:r>
        <w:t xml:space="preserve">Link: </w:t>
      </w:r>
      <w:hyperlink r:id="rId11" w:history="1">
        <w:r w:rsidRPr="00670A3A">
          <w:rPr>
            <w:rStyle w:val="Hyperlink"/>
          </w:rPr>
          <w:t>https://anypoint.mulesoft.com/apitesting/playground/</w:t>
        </w:r>
      </w:hyperlink>
    </w:p>
    <w:p w14:paraId="47423B73" w14:textId="11A40A29" w:rsidR="004F5374" w:rsidRDefault="004F5374" w:rsidP="007C2A0F">
      <w:pPr>
        <w:pStyle w:val="ListParagraph"/>
        <w:numPr>
          <w:ilvl w:val="0"/>
          <w:numId w:val="1"/>
        </w:numPr>
      </w:pPr>
      <w:r>
        <w:t>You can upload those scripts in API monitoring and schedule a time for the script to execute. It can be every one hour, each day</w:t>
      </w:r>
    </w:p>
    <w:p w14:paraId="056BADD2" w14:textId="77777777" w:rsidR="004F5374" w:rsidRDefault="004F5374" w:rsidP="007C2A0F">
      <w:pPr>
        <w:pStyle w:val="ListParagraph"/>
        <w:numPr>
          <w:ilvl w:val="0"/>
          <w:numId w:val="1"/>
        </w:numPr>
      </w:pPr>
    </w:p>
    <w:p w14:paraId="3241B2AF" w14:textId="7EB29C8F" w:rsidR="007C2A0F" w:rsidRDefault="007C2A0F" w:rsidP="007C2A0F">
      <w:pPr>
        <w:pStyle w:val="ListParagraph"/>
        <w:numPr>
          <w:ilvl w:val="1"/>
          <w:numId w:val="1"/>
        </w:numPr>
        <w:ind w:left="630"/>
      </w:pPr>
      <w:r>
        <w:t>TEST DRIVEN DEVELOPMENT</w:t>
      </w:r>
    </w:p>
    <w:p w14:paraId="252D1821" w14:textId="1A7F1D3C" w:rsidR="007C2A0F" w:rsidRDefault="007C2A0F" w:rsidP="007C2A0F">
      <w:pPr>
        <w:pStyle w:val="ListParagraph"/>
        <w:numPr>
          <w:ilvl w:val="0"/>
          <w:numId w:val="1"/>
        </w:numPr>
      </w:pPr>
      <w:r>
        <w:t>It is a development approach</w:t>
      </w:r>
    </w:p>
    <w:p w14:paraId="4AC8ACF4" w14:textId="60661CB9" w:rsidR="007C2A0F" w:rsidRDefault="007C2A0F" w:rsidP="007C2A0F">
      <w:pPr>
        <w:pStyle w:val="ListParagraph"/>
        <w:numPr>
          <w:ilvl w:val="0"/>
          <w:numId w:val="1"/>
        </w:numPr>
      </w:pPr>
      <w:r>
        <w:t>In this first the test cases are written first and development is based on those test cases</w:t>
      </w:r>
    </w:p>
    <w:p w14:paraId="1B175A4D" w14:textId="2D1582B6" w:rsidR="007C2A0F" w:rsidRDefault="007C2A0F" w:rsidP="007C2A0F">
      <w:pPr>
        <w:pStyle w:val="ListParagraph"/>
        <w:numPr>
          <w:ilvl w:val="1"/>
          <w:numId w:val="1"/>
        </w:numPr>
        <w:ind w:left="810"/>
      </w:pPr>
      <w:r>
        <w:t>BEHAVIOUR DRIVEN</w:t>
      </w:r>
      <w:r>
        <w:t xml:space="preserve"> </w:t>
      </w:r>
      <w:r>
        <w:t>DEVELOPMENT</w:t>
      </w:r>
    </w:p>
    <w:p w14:paraId="2D44505E" w14:textId="08D85493" w:rsidR="007C2A0F" w:rsidRDefault="007C2A0F" w:rsidP="007C2A0F">
      <w:pPr>
        <w:pStyle w:val="ListParagraph"/>
        <w:numPr>
          <w:ilvl w:val="0"/>
          <w:numId w:val="1"/>
        </w:numPr>
      </w:pPr>
      <w:r>
        <w:t xml:space="preserve">It is </w:t>
      </w:r>
      <w:proofErr w:type="spellStart"/>
      <w:r>
        <w:t>a</w:t>
      </w:r>
      <w:proofErr w:type="spellEnd"/>
      <w:r>
        <w:t xml:space="preserve"> agile method</w:t>
      </w:r>
    </w:p>
    <w:p w14:paraId="6E314279" w14:textId="6E40E82C" w:rsidR="007C2A0F" w:rsidRDefault="007C2A0F" w:rsidP="007C2A0F">
      <w:pPr>
        <w:pStyle w:val="ListParagraph"/>
        <w:numPr>
          <w:ilvl w:val="0"/>
          <w:numId w:val="1"/>
        </w:numPr>
      </w:pPr>
      <w:r>
        <w:t xml:space="preserve">First the business scenarios are created by the business owners written in plain </w:t>
      </w:r>
      <w:proofErr w:type="spellStart"/>
      <w:r>
        <w:t>english</w:t>
      </w:r>
      <w:proofErr w:type="spellEnd"/>
    </w:p>
    <w:p w14:paraId="2F7AF30B" w14:textId="74B3E48D" w:rsidR="007C2A0F" w:rsidRDefault="007C2A0F" w:rsidP="007C2A0F">
      <w:pPr>
        <w:pStyle w:val="ListParagraph"/>
        <w:numPr>
          <w:ilvl w:val="0"/>
          <w:numId w:val="1"/>
        </w:numPr>
      </w:pPr>
      <w:r>
        <w:t xml:space="preserve">Developer matches the </w:t>
      </w:r>
      <w:proofErr w:type="spellStart"/>
      <w:r>
        <w:t>secenario</w:t>
      </w:r>
      <w:proofErr w:type="spellEnd"/>
      <w:r>
        <w:t xml:space="preserve"> and create test cases </w:t>
      </w:r>
    </w:p>
    <w:p w14:paraId="3453EE9C" w14:textId="466FD55D" w:rsidR="007C2A0F" w:rsidRDefault="007C2A0F" w:rsidP="007C2A0F">
      <w:pPr>
        <w:pStyle w:val="ListParagraph"/>
        <w:numPr>
          <w:ilvl w:val="0"/>
          <w:numId w:val="1"/>
        </w:numPr>
      </w:pPr>
      <w:r>
        <w:t xml:space="preserve">It ensures that all the business </w:t>
      </w:r>
      <w:proofErr w:type="spellStart"/>
      <w:r>
        <w:t>scnarios</w:t>
      </w:r>
      <w:proofErr w:type="spellEnd"/>
      <w:r>
        <w:t xml:space="preserve"> are used </w:t>
      </w:r>
    </w:p>
    <w:p w14:paraId="2903E583" w14:textId="478CC836" w:rsidR="007C2A0F" w:rsidRPr="00C74BDF" w:rsidRDefault="007C2A0F" w:rsidP="007C2A0F">
      <w:pPr>
        <w:pStyle w:val="ListParagraph"/>
        <w:numPr>
          <w:ilvl w:val="0"/>
          <w:numId w:val="1"/>
        </w:numPr>
      </w:pPr>
      <w:r>
        <w:t>Example project: UI based project like portal app, website</w:t>
      </w:r>
    </w:p>
    <w:p w14:paraId="70E626D5" w14:textId="213F1ECD" w:rsidR="004F1923" w:rsidRPr="004F1923" w:rsidRDefault="004F1923" w:rsidP="004F1923">
      <w:pPr>
        <w:pStyle w:val="Heading2"/>
        <w:numPr>
          <w:ilvl w:val="0"/>
          <w:numId w:val="7"/>
        </w:numPr>
        <w:rPr>
          <w:sz w:val="28"/>
          <w:szCs w:val="28"/>
        </w:rPr>
      </w:pPr>
      <w:r w:rsidRPr="004F1923">
        <w:rPr>
          <w:sz w:val="28"/>
          <w:szCs w:val="28"/>
        </w:rPr>
        <w:t>Alerts</w:t>
      </w:r>
    </w:p>
    <w:p w14:paraId="5CE25363" w14:textId="77777777" w:rsidR="004F1923" w:rsidRDefault="004F1923" w:rsidP="004F1923"/>
    <w:p w14:paraId="34A5CF88" w14:textId="5D2681F0" w:rsidR="004F5374" w:rsidRDefault="004F5374">
      <w:r>
        <w:br w:type="page"/>
      </w:r>
    </w:p>
    <w:p w14:paraId="2953B320" w14:textId="51FA0E77" w:rsidR="009452AF" w:rsidRDefault="004F5374" w:rsidP="004F5374">
      <w:pPr>
        <w:pStyle w:val="Heading1"/>
      </w:pPr>
      <w:r>
        <w:lastRenderedPageBreak/>
        <w:t>API Analytics</w:t>
      </w:r>
    </w:p>
    <w:p w14:paraId="0109D615" w14:textId="15A21BFC" w:rsidR="004F5374" w:rsidRDefault="004F5374" w:rsidP="004F5374">
      <w:pPr>
        <w:pStyle w:val="ListParagraph"/>
        <w:numPr>
          <w:ilvl w:val="0"/>
          <w:numId w:val="1"/>
        </w:numPr>
        <w:ind w:left="360"/>
      </w:pPr>
      <w:r>
        <w:t xml:space="preserve">It another ways of monitoring API </w:t>
      </w:r>
    </w:p>
    <w:p w14:paraId="07185A1B" w14:textId="501D0838" w:rsidR="004F5374" w:rsidRDefault="004F5374" w:rsidP="004F5374">
      <w:pPr>
        <w:pStyle w:val="ListParagraph"/>
        <w:numPr>
          <w:ilvl w:val="0"/>
          <w:numId w:val="1"/>
        </w:numPr>
        <w:ind w:left="360"/>
      </w:pPr>
      <w:r>
        <w:t>It is found in API manager</w:t>
      </w:r>
    </w:p>
    <w:p w14:paraId="04D13313" w14:textId="15EB2E33" w:rsidR="00F62AEE" w:rsidRDefault="00F62AEE" w:rsidP="004F5374">
      <w:pPr>
        <w:pStyle w:val="ListParagraph"/>
        <w:numPr>
          <w:ilvl w:val="0"/>
          <w:numId w:val="1"/>
        </w:numPr>
        <w:ind w:left="360"/>
      </w:pPr>
      <w:r>
        <w:t>Need to be purchased</w:t>
      </w:r>
    </w:p>
    <w:p w14:paraId="58A98BD8" w14:textId="049B3FF2" w:rsidR="004F5374" w:rsidRDefault="004F5374" w:rsidP="004F5374">
      <w:pPr>
        <w:pStyle w:val="ListParagraph"/>
        <w:numPr>
          <w:ilvl w:val="0"/>
          <w:numId w:val="1"/>
        </w:numPr>
        <w:ind w:left="360"/>
      </w:pPr>
      <w:r>
        <w:t>It consist of custom dashboard, manage charts, manage reports</w:t>
      </w:r>
    </w:p>
    <w:p w14:paraId="27261ADA" w14:textId="02DB6341" w:rsidR="004F5374" w:rsidRDefault="004F5374" w:rsidP="004F5374">
      <w:pPr>
        <w:pStyle w:val="ListParagraph"/>
        <w:numPr>
          <w:ilvl w:val="0"/>
          <w:numId w:val="1"/>
        </w:numPr>
        <w:ind w:left="360"/>
      </w:pPr>
      <w:r>
        <w:t xml:space="preserve">You can </w:t>
      </w:r>
      <w:r w:rsidRPr="004F5374">
        <w:rPr>
          <w:b/>
          <w:bCs/>
        </w:rPr>
        <w:t>view request by date, location, application, from where API are executes</w:t>
      </w:r>
    </w:p>
    <w:p w14:paraId="357B70A2" w14:textId="79448B79" w:rsidR="004F5374" w:rsidRPr="004F5374" w:rsidRDefault="004F5374" w:rsidP="004F5374">
      <w:pPr>
        <w:pStyle w:val="ListParagraph"/>
        <w:numPr>
          <w:ilvl w:val="0"/>
          <w:numId w:val="1"/>
        </w:numPr>
        <w:ind w:left="360"/>
      </w:pPr>
      <w:r>
        <w:t xml:space="preserve">In this you have option to create a </w:t>
      </w:r>
      <w:r w:rsidRPr="004F5374">
        <w:rPr>
          <w:b/>
          <w:bCs/>
        </w:rPr>
        <w:t>custom dashboard</w:t>
      </w:r>
    </w:p>
    <w:p w14:paraId="55A78A4E" w14:textId="1643B287" w:rsidR="004F5374" w:rsidRDefault="004F5374" w:rsidP="004F5374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 xml:space="preserve">First </w:t>
      </w:r>
      <w:r>
        <w:t xml:space="preserve">you need to create charts and </w:t>
      </w:r>
      <w:r w:rsidRPr="004F5374">
        <w:rPr>
          <w:b/>
          <w:bCs/>
        </w:rPr>
        <w:t>add to the custom</w:t>
      </w:r>
      <w:r>
        <w:t xml:space="preserve"> dashboard</w:t>
      </w:r>
    </w:p>
    <w:p w14:paraId="168085FA" w14:textId="1EF632CF" w:rsidR="004F5374" w:rsidRDefault="004F5374" w:rsidP="004F5374">
      <w:pPr>
        <w:pStyle w:val="ListParagraph"/>
        <w:numPr>
          <w:ilvl w:val="0"/>
          <w:numId w:val="1"/>
        </w:numPr>
        <w:ind w:left="360"/>
      </w:pPr>
      <w:r>
        <w:t>charts are based on the parameters request size, no of request, response, response size</w:t>
      </w:r>
    </w:p>
    <w:p w14:paraId="3931B9B8" w14:textId="188B8337" w:rsidR="004F5374" w:rsidRDefault="004F5374" w:rsidP="004F5374">
      <w:pPr>
        <w:pStyle w:val="ListParagraph"/>
        <w:numPr>
          <w:ilvl w:val="0"/>
          <w:numId w:val="1"/>
        </w:numPr>
        <w:ind w:left="360"/>
      </w:pPr>
      <w:r w:rsidRPr="004F5374">
        <w:rPr>
          <w:b/>
          <w:bCs/>
        </w:rPr>
        <w:t>Manage Report</w:t>
      </w:r>
      <w:r>
        <w:t xml:space="preserve"> give information about  how the APIs are performing</w:t>
      </w:r>
    </w:p>
    <w:p w14:paraId="3B35A382" w14:textId="39A4DFC8" w:rsidR="00F62AEE" w:rsidRDefault="00F62AEE" w:rsidP="004F5374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>Like:  when the APIs are called, location of requester: county, continent</w:t>
      </w:r>
    </w:p>
    <w:p w14:paraId="764B8F72" w14:textId="2AF0C85A" w:rsidR="004F5374" w:rsidRDefault="00F62AEE" w:rsidP="004F5374">
      <w:pPr>
        <w:pStyle w:val="ListParagraph"/>
        <w:numPr>
          <w:ilvl w:val="0"/>
          <w:numId w:val="1"/>
        </w:numPr>
        <w:ind w:left="360"/>
      </w:pPr>
      <w:r>
        <w:rPr>
          <w:noProof/>
        </w:rPr>
        <w:drawing>
          <wp:inline distT="0" distB="0" distL="0" distR="0" wp14:anchorId="728D6E0A" wp14:editId="47127A75">
            <wp:extent cx="5943600" cy="33324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2E31C" w14:textId="01FB462F" w:rsidR="00F62AEE" w:rsidRPr="00F62AEE" w:rsidRDefault="00F62AEE" w:rsidP="004F537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F62AEE">
        <w:rPr>
          <w:b/>
          <w:bCs/>
        </w:rPr>
        <w:t>Platform API can be used to get the same detail</w:t>
      </w:r>
    </w:p>
    <w:p w14:paraId="4B61F915" w14:textId="0D7C6783" w:rsidR="004F5374" w:rsidRDefault="004F5374" w:rsidP="00F62AEE"/>
    <w:p w14:paraId="789BB38D" w14:textId="2261C94D" w:rsidR="00F62AEE" w:rsidRDefault="00F62AEE" w:rsidP="00F62AEE">
      <w:pPr>
        <w:pStyle w:val="Heading2"/>
      </w:pPr>
      <w:r>
        <w:t>Insights</w:t>
      </w:r>
    </w:p>
    <w:p w14:paraId="1C745A47" w14:textId="2C38C792" w:rsidR="00F62AEE" w:rsidRDefault="00F62AEE" w:rsidP="00F62AEE">
      <w:pPr>
        <w:pStyle w:val="ListParagraph"/>
        <w:numPr>
          <w:ilvl w:val="0"/>
          <w:numId w:val="1"/>
        </w:numPr>
      </w:pPr>
      <w:r>
        <w:t xml:space="preserve">If you enable it </w:t>
      </w:r>
    </w:p>
    <w:p w14:paraId="7243CC22" w14:textId="00949560" w:rsidR="00F62AEE" w:rsidRDefault="00F62AEE" w:rsidP="00F62AEE">
      <w:pPr>
        <w:pStyle w:val="ListParagraph"/>
        <w:numPr>
          <w:ilvl w:val="0"/>
          <w:numId w:val="1"/>
        </w:numPr>
      </w:pPr>
      <w:r>
        <w:t>It  will show all information about the event</w:t>
      </w:r>
    </w:p>
    <w:p w14:paraId="5F333E9E" w14:textId="067FEF18" w:rsidR="00F62AEE" w:rsidRDefault="00F62AEE" w:rsidP="00F62AEE">
      <w:pPr>
        <w:pStyle w:val="ListParagraph"/>
        <w:numPr>
          <w:ilvl w:val="0"/>
          <w:numId w:val="1"/>
        </w:numPr>
      </w:pPr>
      <w:r>
        <w:t>Like: what component has error, time it was used, error details</w:t>
      </w:r>
    </w:p>
    <w:p w14:paraId="3568B8E6" w14:textId="6355ADF9" w:rsidR="00F62AEE" w:rsidRDefault="00F62AEE" w:rsidP="00F62AEE">
      <w:pPr>
        <w:pStyle w:val="ListParagraph"/>
        <w:numPr>
          <w:ilvl w:val="0"/>
          <w:numId w:val="1"/>
        </w:numPr>
      </w:pPr>
      <w:r>
        <w:t xml:space="preserve">It used to </w:t>
      </w:r>
      <w:r w:rsidRPr="004D01F6">
        <w:rPr>
          <w:b/>
          <w:bCs/>
        </w:rPr>
        <w:t>trace the application</w:t>
      </w:r>
    </w:p>
    <w:p w14:paraId="69001534" w14:textId="121EEA93" w:rsidR="00F62AEE" w:rsidRDefault="00F62AEE" w:rsidP="00F62AEE">
      <w:pPr>
        <w:pStyle w:val="ListParagraph"/>
        <w:numPr>
          <w:ilvl w:val="0"/>
          <w:numId w:val="1"/>
        </w:numPr>
      </w:pPr>
      <w:r>
        <w:t xml:space="preserve">It </w:t>
      </w:r>
      <w:r w:rsidRPr="004D01F6">
        <w:rPr>
          <w:b/>
          <w:bCs/>
        </w:rPr>
        <w:t>should not be enabled in production</w:t>
      </w:r>
      <w:r>
        <w:t xml:space="preserve"> because it generated lots of event messages</w:t>
      </w:r>
    </w:p>
    <w:p w14:paraId="4719BC47" w14:textId="784EEA4E" w:rsidR="00F62AEE" w:rsidRDefault="00F62AEE" w:rsidP="00F62AEE">
      <w:pPr>
        <w:pStyle w:val="ListParagraph"/>
        <w:numPr>
          <w:ilvl w:val="0"/>
          <w:numId w:val="1"/>
        </w:numPr>
      </w:pPr>
      <w:r>
        <w:t>Cause</w:t>
      </w:r>
    </w:p>
    <w:p w14:paraId="2FA1FD3E" w14:textId="7FCBDC8C" w:rsidR="00F62AEE" w:rsidRDefault="00F62AEE" w:rsidP="00F62AEE">
      <w:pPr>
        <w:pStyle w:val="ListParagraph"/>
        <w:numPr>
          <w:ilvl w:val="1"/>
          <w:numId w:val="1"/>
        </w:numPr>
      </w:pPr>
      <w:r>
        <w:t>Application may be slow</w:t>
      </w:r>
    </w:p>
    <w:p w14:paraId="4AD8ED48" w14:textId="5FE86C6D" w:rsidR="00F62AEE" w:rsidRDefault="00F62AEE" w:rsidP="00F62AEE">
      <w:pPr>
        <w:pStyle w:val="ListParagraph"/>
        <w:numPr>
          <w:ilvl w:val="1"/>
          <w:numId w:val="1"/>
        </w:numPr>
      </w:pPr>
      <w:r>
        <w:t>OH is associated with it</w:t>
      </w:r>
    </w:p>
    <w:p w14:paraId="72946849" w14:textId="62992A5E" w:rsidR="00F62AEE" w:rsidRDefault="00F62AEE" w:rsidP="00F62AEE">
      <w:pPr>
        <w:pStyle w:val="ListParagraph"/>
        <w:numPr>
          <w:ilvl w:val="1"/>
          <w:numId w:val="1"/>
        </w:numPr>
      </w:pPr>
      <w:r>
        <w:t>Use high band width</w:t>
      </w:r>
    </w:p>
    <w:p w14:paraId="28FB4C70" w14:textId="75218680" w:rsidR="00F62AEE" w:rsidRDefault="00F62AEE" w:rsidP="00F62AEE">
      <w:pPr>
        <w:pStyle w:val="ListParagraph"/>
        <w:numPr>
          <w:ilvl w:val="0"/>
          <w:numId w:val="1"/>
        </w:numPr>
      </w:pPr>
      <w:r>
        <w:lastRenderedPageBreak/>
        <w:t>Used for short interval like root cause analysis .. API is not working in particular time of the day</w:t>
      </w:r>
    </w:p>
    <w:p w14:paraId="2231D37E" w14:textId="5A4A38EF" w:rsidR="004D01F6" w:rsidRDefault="004D01F6" w:rsidP="00F62AEE">
      <w:pPr>
        <w:pStyle w:val="ListParagraph"/>
        <w:numPr>
          <w:ilvl w:val="0"/>
          <w:numId w:val="1"/>
        </w:numPr>
      </w:pPr>
      <w:r>
        <w:t>Business data component:</w:t>
      </w:r>
    </w:p>
    <w:p w14:paraId="6C7716D1" w14:textId="174DB876" w:rsidR="004D01F6" w:rsidRDefault="004D01F6" w:rsidP="004D01F6">
      <w:pPr>
        <w:pStyle w:val="ListParagraph"/>
        <w:numPr>
          <w:ilvl w:val="1"/>
          <w:numId w:val="1"/>
        </w:numPr>
      </w:pPr>
      <w:r>
        <w:t xml:space="preserve">U need to adda business event component in studio. </w:t>
      </w:r>
    </w:p>
    <w:p w14:paraId="1BAA4729" w14:textId="3DC8496C" w:rsidR="004D01F6" w:rsidRDefault="004D01F6" w:rsidP="004D01F6">
      <w:pPr>
        <w:pStyle w:val="ListParagraph"/>
        <w:numPr>
          <w:ilvl w:val="1"/>
          <w:numId w:val="1"/>
        </w:numPr>
      </w:pPr>
      <w:r>
        <w:t>Add custom information about the business</w:t>
      </w:r>
    </w:p>
    <w:p w14:paraId="1F19721F" w14:textId="3C095409" w:rsidR="004D01F6" w:rsidRDefault="004D01F6" w:rsidP="004D01F6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55B19FD" wp14:editId="4300F898">
            <wp:extent cx="1123950" cy="1504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9B649" w14:textId="77777777" w:rsidR="004D01F6" w:rsidRDefault="004D01F6">
      <w:r>
        <w:br w:type="page"/>
      </w:r>
    </w:p>
    <w:p w14:paraId="191E5757" w14:textId="6DE9C2CC" w:rsidR="004D01F6" w:rsidRDefault="004D01F6" w:rsidP="004D01F6">
      <w:pPr>
        <w:pStyle w:val="Heading1"/>
      </w:pPr>
      <w:r>
        <w:lastRenderedPageBreak/>
        <w:t>Alerts</w:t>
      </w:r>
    </w:p>
    <w:p w14:paraId="3BE300EC" w14:textId="1C0DE966" w:rsidR="004D01F6" w:rsidRDefault="004D01F6" w:rsidP="00CB7693">
      <w:pPr>
        <w:pStyle w:val="ListParagraph"/>
        <w:numPr>
          <w:ilvl w:val="0"/>
          <w:numId w:val="1"/>
        </w:numPr>
        <w:ind w:left="360"/>
      </w:pPr>
      <w:r>
        <w:t xml:space="preserve">This is used </w:t>
      </w:r>
      <w:r w:rsidRPr="00CB7693">
        <w:rPr>
          <w:b/>
          <w:bCs/>
        </w:rPr>
        <w:t>to make the proactive decisions</w:t>
      </w:r>
      <w:r w:rsidR="00CB7693">
        <w:t xml:space="preserve"> in production</w:t>
      </w:r>
    </w:p>
    <w:p w14:paraId="5CBFA2BA" w14:textId="7C7E9E8B" w:rsidR="005A330D" w:rsidRDefault="005A330D" w:rsidP="00CB7693">
      <w:pPr>
        <w:pStyle w:val="ListParagraph"/>
        <w:numPr>
          <w:ilvl w:val="0"/>
          <w:numId w:val="1"/>
        </w:numPr>
        <w:ind w:left="360"/>
      </w:pPr>
      <w:r>
        <w:t>All  alerts work by sending Email</w:t>
      </w:r>
    </w:p>
    <w:p w14:paraId="427DFE9F" w14:textId="3943F213" w:rsidR="004D01F6" w:rsidRDefault="004D01F6" w:rsidP="00CB7693">
      <w:pPr>
        <w:pStyle w:val="ListParagraph"/>
        <w:numPr>
          <w:ilvl w:val="0"/>
          <w:numId w:val="1"/>
        </w:numPr>
        <w:ind w:left="360"/>
      </w:pPr>
      <w:r>
        <w:t>Production can have different kinds of support</w:t>
      </w:r>
    </w:p>
    <w:p w14:paraId="61BBB517" w14:textId="6701FDC7" w:rsidR="004D01F6" w:rsidRPr="00CB7693" w:rsidRDefault="004D01F6" w:rsidP="00CB7693">
      <w:pPr>
        <w:pStyle w:val="ListParagraph"/>
        <w:numPr>
          <w:ilvl w:val="1"/>
          <w:numId w:val="1"/>
        </w:numPr>
        <w:ind w:left="630"/>
        <w:rPr>
          <w:b/>
          <w:bCs/>
        </w:rPr>
      </w:pPr>
      <w:r w:rsidRPr="00CB7693">
        <w:rPr>
          <w:b/>
          <w:bCs/>
        </w:rPr>
        <w:t xml:space="preserve">Reactive support </w:t>
      </w:r>
    </w:p>
    <w:p w14:paraId="527198E1" w14:textId="2C733161" w:rsidR="00CB7693" w:rsidRDefault="00CB7693" w:rsidP="00CB7693">
      <w:pPr>
        <w:pStyle w:val="ListParagraph"/>
        <w:numPr>
          <w:ilvl w:val="2"/>
          <w:numId w:val="1"/>
        </w:numPr>
        <w:ind w:left="1080"/>
      </w:pPr>
      <w:r>
        <w:t>When business team support application they can encounter different issues.</w:t>
      </w:r>
    </w:p>
    <w:p w14:paraId="4DD52A2C" w14:textId="787A2D89" w:rsidR="00CB7693" w:rsidRDefault="00CB7693" w:rsidP="00CB7693">
      <w:pPr>
        <w:pStyle w:val="ListParagraph"/>
        <w:numPr>
          <w:ilvl w:val="2"/>
          <w:numId w:val="1"/>
        </w:numPr>
        <w:ind w:left="1080"/>
      </w:pPr>
      <w:r>
        <w:t>Wait for someone to raise the issue in the portal and the fix the issue</w:t>
      </w:r>
    </w:p>
    <w:p w14:paraId="7F9E3936" w14:textId="277FAD67" w:rsidR="004D01F6" w:rsidRPr="00CB7693" w:rsidRDefault="004D01F6" w:rsidP="00CB7693">
      <w:pPr>
        <w:pStyle w:val="ListParagraph"/>
        <w:numPr>
          <w:ilvl w:val="1"/>
          <w:numId w:val="1"/>
        </w:numPr>
        <w:ind w:left="630"/>
        <w:rPr>
          <w:b/>
          <w:bCs/>
        </w:rPr>
      </w:pPr>
      <w:r w:rsidRPr="00CB7693">
        <w:rPr>
          <w:b/>
          <w:bCs/>
        </w:rPr>
        <w:t>Proactive Support</w:t>
      </w:r>
    </w:p>
    <w:p w14:paraId="682C0854" w14:textId="4763ADE9" w:rsidR="004D01F6" w:rsidRDefault="004D01F6" w:rsidP="00CB7693">
      <w:pPr>
        <w:pStyle w:val="ListParagraph"/>
        <w:numPr>
          <w:ilvl w:val="2"/>
          <w:numId w:val="1"/>
        </w:numPr>
        <w:ind w:left="1080"/>
      </w:pPr>
      <w:r>
        <w:t>Platform helps to identify the issue</w:t>
      </w:r>
    </w:p>
    <w:p w14:paraId="5613977D" w14:textId="050D02E6" w:rsidR="00CB7693" w:rsidRDefault="00CB7693" w:rsidP="00CB7693">
      <w:pPr>
        <w:pStyle w:val="ListParagraph"/>
        <w:numPr>
          <w:ilvl w:val="2"/>
          <w:numId w:val="1"/>
        </w:numPr>
        <w:ind w:left="1080"/>
      </w:pPr>
      <w:r>
        <w:t>Example: High CPU utilization send an alert message</w:t>
      </w:r>
    </w:p>
    <w:p w14:paraId="5F34D957" w14:textId="13B62DEE" w:rsidR="00CB7693" w:rsidRDefault="00CB7693" w:rsidP="00CB7693">
      <w:r>
        <w:t>Ways to configure the Alerts</w:t>
      </w:r>
    </w:p>
    <w:p w14:paraId="4F0CB151" w14:textId="75122E7A" w:rsidR="00CB7693" w:rsidRDefault="00CB7693" w:rsidP="00CB7693">
      <w:pPr>
        <w:pStyle w:val="ListParagraph"/>
        <w:numPr>
          <w:ilvl w:val="0"/>
          <w:numId w:val="8"/>
        </w:numPr>
      </w:pPr>
      <w:r>
        <w:t>Runtime Manager</w:t>
      </w:r>
    </w:p>
    <w:p w14:paraId="558E07BD" w14:textId="0336B597" w:rsidR="00CB7693" w:rsidRDefault="00CB7693" w:rsidP="00CB7693">
      <w:pPr>
        <w:pStyle w:val="ListParagraph"/>
        <w:numPr>
          <w:ilvl w:val="0"/>
          <w:numId w:val="8"/>
        </w:numPr>
      </w:pPr>
      <w:r>
        <w:t>API Manager</w:t>
      </w:r>
    </w:p>
    <w:p w14:paraId="732D7776" w14:textId="16484C42" w:rsidR="00CB7693" w:rsidRDefault="00CB7693" w:rsidP="00CB7693">
      <w:pPr>
        <w:pStyle w:val="ListParagraph"/>
        <w:numPr>
          <w:ilvl w:val="0"/>
          <w:numId w:val="8"/>
        </w:numPr>
        <w:ind w:left="1080"/>
      </w:pPr>
      <w:r>
        <w:t>Application Alerts</w:t>
      </w:r>
    </w:p>
    <w:p w14:paraId="4235E7A7" w14:textId="4DC72B58" w:rsidR="00CB7693" w:rsidRDefault="00CB7693" w:rsidP="00CB7693">
      <w:pPr>
        <w:pStyle w:val="Heading2"/>
        <w:numPr>
          <w:ilvl w:val="0"/>
          <w:numId w:val="9"/>
        </w:numPr>
        <w:ind w:left="360"/>
      </w:pPr>
      <w:r>
        <w:t>Runtime Manager</w:t>
      </w:r>
    </w:p>
    <w:p w14:paraId="6CD6B6E4" w14:textId="5C26C690" w:rsidR="00CB7693" w:rsidRDefault="00CB7693" w:rsidP="00CB7693">
      <w:pPr>
        <w:pStyle w:val="ListParagraph"/>
        <w:numPr>
          <w:ilvl w:val="0"/>
          <w:numId w:val="1"/>
        </w:numPr>
      </w:pPr>
      <w:r>
        <w:t xml:space="preserve">In this it has </w:t>
      </w:r>
    </w:p>
    <w:p w14:paraId="569C794C" w14:textId="4A7384F8" w:rsidR="00CB7693" w:rsidRDefault="00CB7693" w:rsidP="00CB7693">
      <w:pPr>
        <w:pStyle w:val="ListParagraph"/>
        <w:numPr>
          <w:ilvl w:val="1"/>
          <w:numId w:val="1"/>
        </w:numPr>
      </w:pPr>
      <w:r>
        <w:t>Above 80% CPU usage</w:t>
      </w:r>
    </w:p>
    <w:p w14:paraId="4CC0EB6B" w14:textId="6474BAAE" w:rsidR="00CB7693" w:rsidRDefault="00CB7693" w:rsidP="00CB7693">
      <w:pPr>
        <w:pStyle w:val="ListParagraph"/>
        <w:numPr>
          <w:ilvl w:val="1"/>
          <w:numId w:val="1"/>
        </w:numPr>
      </w:pPr>
      <w:r>
        <w:t>Create application level alerts</w:t>
      </w:r>
    </w:p>
    <w:p w14:paraId="6D2A7E73" w14:textId="61EB328F" w:rsidR="00CB7693" w:rsidRDefault="00CB7693" w:rsidP="00CB7693">
      <w:pPr>
        <w:pStyle w:val="ListParagraph"/>
        <w:numPr>
          <w:ilvl w:val="1"/>
          <w:numId w:val="1"/>
        </w:numPr>
      </w:pPr>
      <w:r>
        <w:t xml:space="preserve">You can select server type: deployment </w:t>
      </w:r>
      <w:proofErr w:type="spellStart"/>
      <w:r>
        <w:t>cloudhub</w:t>
      </w:r>
      <w:proofErr w:type="spellEnd"/>
      <w:r>
        <w:t xml:space="preserve"> or hybrid based, servers</w:t>
      </w:r>
    </w:p>
    <w:p w14:paraId="16FF76E3" w14:textId="05A5EC89" w:rsidR="00CB7693" w:rsidRPr="00CB7693" w:rsidRDefault="00CB7693" w:rsidP="00CB7693">
      <w:pPr>
        <w:pStyle w:val="ListParagraph"/>
        <w:numPr>
          <w:ilvl w:val="1"/>
          <w:numId w:val="1"/>
        </w:numPr>
      </w:pPr>
      <w:r>
        <w:t>Based on the server type chosen the configuration also changes</w:t>
      </w:r>
    </w:p>
    <w:p w14:paraId="6933291F" w14:textId="354F3F41" w:rsidR="00CB7693" w:rsidRDefault="00CB7693" w:rsidP="00CB7693">
      <w:pPr>
        <w:pStyle w:val="Heading2"/>
        <w:numPr>
          <w:ilvl w:val="0"/>
          <w:numId w:val="9"/>
        </w:numPr>
        <w:ind w:left="360"/>
      </w:pPr>
      <w:r>
        <w:t>API Manager</w:t>
      </w:r>
    </w:p>
    <w:p w14:paraId="3C3A695F" w14:textId="1716AD80" w:rsidR="00CB7693" w:rsidRDefault="00CB7693" w:rsidP="00CB7693">
      <w:pPr>
        <w:pStyle w:val="ListParagraph"/>
        <w:numPr>
          <w:ilvl w:val="0"/>
          <w:numId w:val="1"/>
        </w:numPr>
      </w:pPr>
      <w:r>
        <w:t>Alerts are based on parameters like: Request count, Request Code, Policy validation, Response Time</w:t>
      </w:r>
    </w:p>
    <w:p w14:paraId="5C0AB55B" w14:textId="04ACF988" w:rsidR="00CB7693" w:rsidRDefault="00CB7693" w:rsidP="00CB7693">
      <w:pPr>
        <w:pStyle w:val="ListParagraph"/>
        <w:numPr>
          <w:ilvl w:val="0"/>
          <w:numId w:val="1"/>
        </w:numPr>
      </w:pPr>
      <w:r>
        <w:t>These are API level alerts</w:t>
      </w:r>
    </w:p>
    <w:p w14:paraId="7AED884E" w14:textId="003D88E2" w:rsidR="00CB7693" w:rsidRPr="00CB7693" w:rsidRDefault="00CB7693" w:rsidP="00CB7693">
      <w:pPr>
        <w:pStyle w:val="ListParagraph"/>
        <w:numPr>
          <w:ilvl w:val="0"/>
          <w:numId w:val="1"/>
        </w:numPr>
      </w:pPr>
      <w:r>
        <w:t xml:space="preserve">Example: if high request are </w:t>
      </w:r>
      <w:proofErr w:type="spellStart"/>
      <w:r>
        <w:t>recived</w:t>
      </w:r>
      <w:proofErr w:type="spellEnd"/>
      <w:r>
        <w:t xml:space="preserve"> more than expected then alert the developer so they can check the reason of high traffic</w:t>
      </w:r>
    </w:p>
    <w:p w14:paraId="36791D7D" w14:textId="61C89B0A" w:rsidR="00CB7693" w:rsidRDefault="00CB7693" w:rsidP="00CB7693">
      <w:pPr>
        <w:pStyle w:val="Heading2"/>
        <w:numPr>
          <w:ilvl w:val="0"/>
          <w:numId w:val="9"/>
        </w:numPr>
        <w:ind w:left="360"/>
      </w:pPr>
      <w:r>
        <w:t>Application Alerts</w:t>
      </w:r>
    </w:p>
    <w:p w14:paraId="67F0BC7A" w14:textId="799D867D" w:rsidR="00815E4F" w:rsidRPr="00815E4F" w:rsidRDefault="00815E4F" w:rsidP="00815E4F">
      <w:pPr>
        <w:pStyle w:val="ListParagraph"/>
        <w:numPr>
          <w:ilvl w:val="0"/>
          <w:numId w:val="1"/>
        </w:numPr>
      </w:pPr>
      <w:r>
        <w:t>It is seen in runtime manger -&gt; Alarm</w:t>
      </w:r>
    </w:p>
    <w:p w14:paraId="7CAFB8E4" w14:textId="01F342F0" w:rsidR="00CB7693" w:rsidRDefault="00CB7693" w:rsidP="00CB7693">
      <w:pPr>
        <w:pStyle w:val="ListParagraph"/>
        <w:numPr>
          <w:ilvl w:val="0"/>
          <w:numId w:val="1"/>
        </w:numPr>
      </w:pPr>
      <w:r>
        <w:t xml:space="preserve">In studio, we have cloud hub connector, </w:t>
      </w:r>
    </w:p>
    <w:p w14:paraId="1B22CB7A" w14:textId="13C39727" w:rsidR="00CB7693" w:rsidRDefault="00CB7693" w:rsidP="00CB7693">
      <w:pPr>
        <w:pStyle w:val="ListParagraph"/>
        <w:numPr>
          <w:ilvl w:val="0"/>
          <w:numId w:val="1"/>
        </w:numPr>
        <w:rPr>
          <w:b/>
          <w:bCs/>
        </w:rPr>
      </w:pPr>
      <w:r w:rsidRPr="00CB7693">
        <w:rPr>
          <w:b/>
          <w:bCs/>
        </w:rPr>
        <w:t>Create notification</w:t>
      </w:r>
      <w:r>
        <w:rPr>
          <w:b/>
          <w:bCs/>
        </w:rPr>
        <w:t xml:space="preserve"> is used to generate alert with in the platform</w:t>
      </w:r>
    </w:p>
    <w:p w14:paraId="32821EFF" w14:textId="6A64E6C1" w:rsidR="00CB7693" w:rsidRDefault="00CB7693" w:rsidP="00CB769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Only works for cloud hub</w:t>
      </w:r>
    </w:p>
    <w:p w14:paraId="3BF56603" w14:textId="2B3D61D2" w:rsidR="00CB7693" w:rsidRDefault="00815E4F" w:rsidP="00CB7693">
      <w:pPr>
        <w:pStyle w:val="ListParagraph"/>
        <w:numPr>
          <w:ilvl w:val="0"/>
          <w:numId w:val="1"/>
        </w:numPr>
      </w:pPr>
      <w:r w:rsidRPr="00815E4F">
        <w:t xml:space="preserve">This </w:t>
      </w:r>
      <w:r w:rsidRPr="00815E4F">
        <w:t>Create notification</w:t>
      </w:r>
    </w:p>
    <w:p w14:paraId="6CDE8B3B" w14:textId="648D2EA3" w:rsidR="00815E4F" w:rsidRDefault="00815E4F" w:rsidP="00CB7693">
      <w:pPr>
        <w:pStyle w:val="ListParagraph"/>
        <w:numPr>
          <w:ilvl w:val="0"/>
          <w:numId w:val="1"/>
        </w:numPr>
      </w:pPr>
      <w:r>
        <w:t xml:space="preserve">When you send a notification from your application to a runtime manager in cloud hub </w:t>
      </w:r>
    </w:p>
    <w:p w14:paraId="74A5C56C" w14:textId="11261A68" w:rsidR="00815E4F" w:rsidRPr="00815E4F" w:rsidRDefault="00815E4F" w:rsidP="00815E4F">
      <w:pPr>
        <w:pStyle w:val="ListParagraph"/>
        <w:numPr>
          <w:ilvl w:val="0"/>
          <w:numId w:val="1"/>
        </w:numPr>
        <w:rPr>
          <w:b/>
          <w:bCs/>
        </w:rPr>
      </w:pPr>
      <w:r>
        <w:t>Such application can push this notification to the control plane and display as alter</w:t>
      </w:r>
    </w:p>
    <w:p w14:paraId="7DCFB93B" w14:textId="5D6798A1" w:rsidR="00815E4F" w:rsidRDefault="00815E4F" w:rsidP="00815E4F">
      <w:pPr>
        <w:pStyle w:val="ListParagraph"/>
        <w:numPr>
          <w:ilvl w:val="0"/>
          <w:numId w:val="1"/>
        </w:numPr>
        <w:rPr>
          <w:b/>
          <w:bCs/>
        </w:rPr>
      </w:pPr>
      <w:r w:rsidRPr="00815E4F">
        <w:rPr>
          <w:b/>
          <w:bCs/>
        </w:rPr>
        <w:t>Only support the application deployed to cloud hub</w:t>
      </w:r>
    </w:p>
    <w:p w14:paraId="6A572D88" w14:textId="209522B9" w:rsidR="00815E4F" w:rsidRDefault="005A330D" w:rsidP="00815E4F">
      <w:pPr>
        <w:pStyle w:val="ListParagraph"/>
        <w:numPr>
          <w:ilvl w:val="0"/>
          <w:numId w:val="1"/>
        </w:numPr>
        <w:rPr>
          <w:b/>
          <w:bCs/>
        </w:rPr>
      </w:pPr>
      <w:r w:rsidRPr="005A330D">
        <w:t>The alerts generated by cloud hub can be cached by using the method</w:t>
      </w:r>
      <w:r>
        <w:rPr>
          <w:b/>
          <w:bCs/>
        </w:rPr>
        <w:t xml:space="preserve"> Custom Application Notification </w:t>
      </w:r>
    </w:p>
    <w:p w14:paraId="1461E029" w14:textId="68823D35" w:rsidR="005A330D" w:rsidRDefault="005A330D" w:rsidP="005A330D">
      <w:r w:rsidRPr="005A330D">
        <w:t>When should developer goes for any Alert method</w:t>
      </w:r>
    </w:p>
    <w:p w14:paraId="6773125D" w14:textId="39AF6F76" w:rsidR="005A330D" w:rsidRDefault="005A330D" w:rsidP="005A330D">
      <w:r>
        <w:t xml:space="preserve">This alert happens from the control plane. </w:t>
      </w:r>
    </w:p>
    <w:p w14:paraId="05B3B757" w14:textId="77777777" w:rsidR="005A330D" w:rsidRDefault="005A330D" w:rsidP="005A330D">
      <w:pPr>
        <w:pStyle w:val="Heading1"/>
      </w:pPr>
      <w:r>
        <w:lastRenderedPageBreak/>
        <w:t>Automation-</w:t>
      </w:r>
    </w:p>
    <w:p w14:paraId="1A53DB42" w14:textId="4C50B945" w:rsidR="005A330D" w:rsidRDefault="005A330D" w:rsidP="005A330D">
      <w:pPr>
        <w:pStyle w:val="ListParagraph"/>
        <w:numPr>
          <w:ilvl w:val="0"/>
          <w:numId w:val="1"/>
        </w:numPr>
        <w:tabs>
          <w:tab w:val="left" w:pos="720"/>
        </w:tabs>
        <w:ind w:left="360"/>
      </w:pPr>
      <w:r>
        <w:t xml:space="preserve"> There are two ways to perform automation</w:t>
      </w:r>
    </w:p>
    <w:p w14:paraId="4FE06528" w14:textId="64310923" w:rsidR="005A330D" w:rsidRDefault="005A330D" w:rsidP="005A330D">
      <w:pPr>
        <w:pStyle w:val="ListParagraph"/>
        <w:numPr>
          <w:ilvl w:val="0"/>
          <w:numId w:val="10"/>
        </w:numPr>
        <w:tabs>
          <w:tab w:val="left" w:pos="720"/>
        </w:tabs>
      </w:pPr>
      <w:r>
        <w:t>Basic automation</w:t>
      </w:r>
    </w:p>
    <w:p w14:paraId="3F2D0C80" w14:textId="1BDA9812" w:rsidR="005A330D" w:rsidRDefault="005A330D" w:rsidP="005A330D">
      <w:pPr>
        <w:pStyle w:val="ListParagraph"/>
        <w:numPr>
          <w:ilvl w:val="0"/>
          <w:numId w:val="10"/>
        </w:numPr>
        <w:tabs>
          <w:tab w:val="left" w:pos="720"/>
        </w:tabs>
      </w:pPr>
      <w:r>
        <w:t>Advance Automation</w:t>
      </w:r>
    </w:p>
    <w:p w14:paraId="2C08A9B5" w14:textId="77777777" w:rsidR="005A330D" w:rsidRDefault="005A330D" w:rsidP="005A330D">
      <w:pPr>
        <w:pStyle w:val="ListParagraph"/>
        <w:tabs>
          <w:tab w:val="left" w:pos="720"/>
        </w:tabs>
        <w:ind w:left="1080"/>
      </w:pPr>
    </w:p>
    <w:p w14:paraId="2EB9E760" w14:textId="57A63949" w:rsidR="005A330D" w:rsidRDefault="005A330D" w:rsidP="005A330D">
      <w:pPr>
        <w:pStyle w:val="Heading2"/>
        <w:numPr>
          <w:ilvl w:val="0"/>
          <w:numId w:val="11"/>
        </w:numPr>
        <w:ind w:left="450"/>
      </w:pPr>
      <w:r>
        <w:t>Basic automation</w:t>
      </w:r>
    </w:p>
    <w:p w14:paraId="1EF09504" w14:textId="1A3D4D57" w:rsidR="005A330D" w:rsidRDefault="005A330D" w:rsidP="005A330D">
      <w:pPr>
        <w:pStyle w:val="ListParagraph"/>
        <w:numPr>
          <w:ilvl w:val="0"/>
          <w:numId w:val="1"/>
        </w:numPr>
      </w:pPr>
      <w:r>
        <w:t>Every mule application have mule maven plugin</w:t>
      </w:r>
    </w:p>
    <w:p w14:paraId="3CCCC212" w14:textId="05FFB346" w:rsidR="005A330D" w:rsidRPr="005A330D" w:rsidRDefault="005A330D" w:rsidP="005A330D">
      <w:pPr>
        <w:pStyle w:val="ListParagraph"/>
        <w:numPr>
          <w:ilvl w:val="0"/>
          <w:numId w:val="1"/>
        </w:numPr>
        <w:rPr>
          <w:b/>
          <w:bCs/>
        </w:rPr>
      </w:pPr>
      <w:r w:rsidRPr="005A330D">
        <w:rPr>
          <w:b/>
          <w:bCs/>
        </w:rPr>
        <w:t>Configuration depends on the type of deployment</w:t>
      </w:r>
    </w:p>
    <w:p w14:paraId="3D8D4AF0" w14:textId="2326A72D" w:rsidR="005A330D" w:rsidRDefault="005A330D" w:rsidP="005A330D">
      <w:pPr>
        <w:pStyle w:val="ListParagraph"/>
        <w:numPr>
          <w:ilvl w:val="0"/>
          <w:numId w:val="1"/>
        </w:numPr>
      </w:pPr>
      <w:r>
        <w:t>For cloud hub you need to provide information like:</w:t>
      </w:r>
      <w:r w:rsidR="00B917CC">
        <w:t xml:space="preserve"> --- in configuration</w:t>
      </w:r>
    </w:p>
    <w:p w14:paraId="6BF42E3E" w14:textId="704ECC2C" w:rsidR="005A330D" w:rsidRDefault="005A330D" w:rsidP="005A330D">
      <w:pPr>
        <w:pStyle w:val="ListParagraph"/>
        <w:numPr>
          <w:ilvl w:val="1"/>
          <w:numId w:val="1"/>
        </w:numPr>
      </w:pPr>
      <w:r>
        <w:t xml:space="preserve">User Id and password of the </w:t>
      </w:r>
      <w:proofErr w:type="spellStart"/>
      <w:r>
        <w:t>anypoint</w:t>
      </w:r>
      <w:proofErr w:type="spellEnd"/>
      <w:r>
        <w:t xml:space="preserve"> platform</w:t>
      </w:r>
    </w:p>
    <w:p w14:paraId="19FBABF2" w14:textId="0A801AFD" w:rsidR="005A330D" w:rsidRDefault="005A330D" w:rsidP="005A330D">
      <w:pPr>
        <w:pStyle w:val="ListParagraph"/>
        <w:numPr>
          <w:ilvl w:val="1"/>
          <w:numId w:val="1"/>
        </w:numPr>
      </w:pPr>
      <w:r>
        <w:t>Region to deploy</w:t>
      </w:r>
    </w:p>
    <w:p w14:paraId="6F981561" w14:textId="3AC5F17D" w:rsidR="005A330D" w:rsidRDefault="005A330D" w:rsidP="005A330D">
      <w:pPr>
        <w:pStyle w:val="ListParagraph"/>
        <w:numPr>
          <w:ilvl w:val="1"/>
          <w:numId w:val="1"/>
        </w:numPr>
      </w:pPr>
      <w:r>
        <w:t xml:space="preserve">Worker size and number of workers </w:t>
      </w:r>
    </w:p>
    <w:p w14:paraId="56CE0BB2" w14:textId="34950DAB" w:rsidR="00B917CC" w:rsidRPr="005A330D" w:rsidRDefault="00B917CC" w:rsidP="00B917CC">
      <w:pPr>
        <w:pStyle w:val="ListParagraph"/>
        <w:numPr>
          <w:ilvl w:val="0"/>
          <w:numId w:val="1"/>
        </w:numPr>
      </w:pPr>
      <w:r>
        <w:t xml:space="preserve">Most project are done using </w:t>
      </w:r>
      <w:proofErr w:type="spellStart"/>
      <w:r>
        <w:t>MAven</w:t>
      </w:r>
      <w:proofErr w:type="spellEnd"/>
    </w:p>
    <w:p w14:paraId="478386E3" w14:textId="1CE82152" w:rsidR="005A330D" w:rsidRDefault="005A330D" w:rsidP="005A330D">
      <w:pPr>
        <w:pStyle w:val="Heading2"/>
        <w:numPr>
          <w:ilvl w:val="0"/>
          <w:numId w:val="11"/>
        </w:numPr>
        <w:ind w:left="450"/>
      </w:pPr>
      <w:r>
        <w:t>Advance Automation</w:t>
      </w:r>
    </w:p>
    <w:p w14:paraId="10531491" w14:textId="46DB2F3E" w:rsidR="00B917CC" w:rsidRDefault="00B917CC" w:rsidP="00B917CC">
      <w:pPr>
        <w:pStyle w:val="ListParagraph"/>
        <w:numPr>
          <w:ilvl w:val="0"/>
          <w:numId w:val="1"/>
        </w:numPr>
      </w:pPr>
      <w:r>
        <w:t xml:space="preserve">Suppose you have configured all you APIs and policy sandbox. When </w:t>
      </w:r>
      <w:proofErr w:type="spellStart"/>
      <w:r>
        <w:t>youhave</w:t>
      </w:r>
      <w:proofErr w:type="spellEnd"/>
      <w:r>
        <w:t xml:space="preserve"> completed the  testing of the application in dev </w:t>
      </w:r>
      <w:proofErr w:type="spellStart"/>
      <w:r>
        <w:t>envi</w:t>
      </w:r>
      <w:proofErr w:type="spellEnd"/>
      <w:r>
        <w:t xml:space="preserve">, then we need to send it to production environment </w:t>
      </w:r>
    </w:p>
    <w:p w14:paraId="70B6EF32" w14:textId="77777777" w:rsidR="00B917CC" w:rsidRDefault="00B917CC" w:rsidP="00B917CC">
      <w:pPr>
        <w:pStyle w:val="ListParagraph"/>
        <w:numPr>
          <w:ilvl w:val="0"/>
          <w:numId w:val="1"/>
        </w:numPr>
      </w:pPr>
      <w:r>
        <w:t xml:space="preserve">Instead of deploying all the APIs one by one… You can </w:t>
      </w:r>
      <w:r w:rsidRPr="00B917CC">
        <w:rPr>
          <w:b/>
          <w:bCs/>
        </w:rPr>
        <w:t>save time by deploying</w:t>
      </w:r>
      <w:r>
        <w:t xml:space="preserve"> it in one go</w:t>
      </w:r>
    </w:p>
    <w:p w14:paraId="7835BE34" w14:textId="77777777" w:rsidR="00B917CC" w:rsidRDefault="00B917CC" w:rsidP="00B917CC">
      <w:pPr>
        <w:pStyle w:val="ListParagraph"/>
        <w:numPr>
          <w:ilvl w:val="0"/>
          <w:numId w:val="1"/>
        </w:numPr>
      </w:pPr>
      <w:r>
        <w:t>API Manager API – It is a platform API</w:t>
      </w:r>
    </w:p>
    <w:p w14:paraId="7B5D04F2" w14:textId="77777777" w:rsidR="00B917CC" w:rsidRDefault="00B917CC" w:rsidP="00B917CC">
      <w:pPr>
        <w:pStyle w:val="ListParagraph"/>
        <w:numPr>
          <w:ilvl w:val="1"/>
          <w:numId w:val="1"/>
        </w:numPr>
      </w:pPr>
      <w:r>
        <w:t>It allows to automate many things</w:t>
      </w:r>
    </w:p>
    <w:p w14:paraId="103808F1" w14:textId="77777777" w:rsidR="00B917CC" w:rsidRDefault="00B917CC" w:rsidP="00B917CC">
      <w:pPr>
        <w:pStyle w:val="ListParagraph"/>
        <w:numPr>
          <w:ilvl w:val="0"/>
          <w:numId w:val="1"/>
        </w:numPr>
      </w:pPr>
      <w:proofErr w:type="spellStart"/>
      <w:r>
        <w:t>Anypoint</w:t>
      </w:r>
      <w:proofErr w:type="spellEnd"/>
      <w:r>
        <w:t xml:space="preserve"> CLI</w:t>
      </w:r>
    </w:p>
    <w:p w14:paraId="1F1D35D6" w14:textId="77777777" w:rsidR="00B917CC" w:rsidRDefault="00B917CC" w:rsidP="00B917CC">
      <w:pPr>
        <w:pStyle w:val="ListParagraph"/>
        <w:numPr>
          <w:ilvl w:val="1"/>
          <w:numId w:val="1"/>
        </w:numPr>
      </w:pPr>
      <w:r>
        <w:t>It is a non -JMS based API</w:t>
      </w:r>
    </w:p>
    <w:p w14:paraId="55FB23E9" w14:textId="77687041" w:rsidR="00B917CC" w:rsidRPr="00B917CC" w:rsidRDefault="00B917CC" w:rsidP="00B917CC">
      <w:pPr>
        <w:pStyle w:val="ListParagraph"/>
        <w:numPr>
          <w:ilvl w:val="1"/>
          <w:numId w:val="1"/>
        </w:numPr>
      </w:pPr>
      <w:r>
        <w:t xml:space="preserve">It should have </w:t>
      </w:r>
      <w:bookmarkStart w:id="0" w:name="_GoBack"/>
      <w:bookmarkEnd w:id="0"/>
      <w:r>
        <w:t xml:space="preserve"> </w:t>
      </w:r>
    </w:p>
    <w:p w14:paraId="25297127" w14:textId="77777777" w:rsidR="005A330D" w:rsidRDefault="005A330D" w:rsidP="005A330D">
      <w:pPr>
        <w:tabs>
          <w:tab w:val="left" w:pos="720"/>
        </w:tabs>
      </w:pPr>
    </w:p>
    <w:p w14:paraId="60A52EEA" w14:textId="77777777" w:rsidR="005A330D" w:rsidRPr="005A330D" w:rsidRDefault="005A330D" w:rsidP="005A330D"/>
    <w:sectPr w:rsidR="005A330D" w:rsidRPr="005A33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C4399"/>
    <w:multiLevelType w:val="hybridMultilevel"/>
    <w:tmpl w:val="4B903196"/>
    <w:lvl w:ilvl="0" w:tplc="1788165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B36B47"/>
    <w:multiLevelType w:val="hybridMultilevel"/>
    <w:tmpl w:val="7F64B87A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82F20"/>
    <w:multiLevelType w:val="hybridMultilevel"/>
    <w:tmpl w:val="1CE605BC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93501"/>
    <w:multiLevelType w:val="hybridMultilevel"/>
    <w:tmpl w:val="35708E8C"/>
    <w:lvl w:ilvl="0" w:tplc="D896B0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4BB4DEB"/>
    <w:multiLevelType w:val="hybridMultilevel"/>
    <w:tmpl w:val="423A3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85A3C"/>
    <w:multiLevelType w:val="hybridMultilevel"/>
    <w:tmpl w:val="F10E5784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72C18"/>
    <w:multiLevelType w:val="hybridMultilevel"/>
    <w:tmpl w:val="A16891FA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F4696A"/>
    <w:multiLevelType w:val="hybridMultilevel"/>
    <w:tmpl w:val="1B1A0B9E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606ECE"/>
    <w:multiLevelType w:val="hybridMultilevel"/>
    <w:tmpl w:val="9AC63914"/>
    <w:lvl w:ilvl="0" w:tplc="45D8FD72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73A3744E"/>
    <w:multiLevelType w:val="hybridMultilevel"/>
    <w:tmpl w:val="5ED803A8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7E3C50"/>
    <w:multiLevelType w:val="hybridMultilevel"/>
    <w:tmpl w:val="25824078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6"/>
  </w:num>
  <w:num w:numId="5">
    <w:abstractNumId w:val="8"/>
  </w:num>
  <w:num w:numId="6">
    <w:abstractNumId w:val="1"/>
  </w:num>
  <w:num w:numId="7">
    <w:abstractNumId w:val="7"/>
  </w:num>
  <w:num w:numId="8">
    <w:abstractNumId w:val="9"/>
  </w:num>
  <w:num w:numId="9">
    <w:abstractNumId w:val="5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sDAxNrI0N7QwMTJT0lEKTi0uzszPAykwrAUAXUAEPSwAAAA="/>
  </w:docVars>
  <w:rsids>
    <w:rsidRoot w:val="009452AF"/>
    <w:rsid w:val="001437B5"/>
    <w:rsid w:val="002D794A"/>
    <w:rsid w:val="004D01F6"/>
    <w:rsid w:val="004E1C08"/>
    <w:rsid w:val="004F1923"/>
    <w:rsid w:val="004F5374"/>
    <w:rsid w:val="00594ED8"/>
    <w:rsid w:val="005A330D"/>
    <w:rsid w:val="007C2A0F"/>
    <w:rsid w:val="00815E4F"/>
    <w:rsid w:val="009452AF"/>
    <w:rsid w:val="009A05D3"/>
    <w:rsid w:val="00B917CC"/>
    <w:rsid w:val="00C74BDF"/>
    <w:rsid w:val="00CB7693"/>
    <w:rsid w:val="00D56F3E"/>
    <w:rsid w:val="00F6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E173C"/>
  <w15:chartTrackingRefBased/>
  <w15:docId w15:val="{BDDFF1A5-DB19-4397-9F95-57019A53D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05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05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452A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A05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A05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A05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F53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5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anypoint.mulesoft.com/apitesting/playground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190C13E-2060-4FE0-B58D-CCAB74295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0</Pages>
  <Words>1350</Words>
  <Characters>769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asha palikhe</dc:creator>
  <cp:keywords/>
  <dc:description/>
  <cp:lastModifiedBy>aayasha palikhe</cp:lastModifiedBy>
  <cp:revision>4</cp:revision>
  <dcterms:created xsi:type="dcterms:W3CDTF">2020-10-15T04:25:00Z</dcterms:created>
  <dcterms:modified xsi:type="dcterms:W3CDTF">2020-10-16T04:13:00Z</dcterms:modified>
</cp:coreProperties>
</file>